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3F4664" w14:textId="77777777" w:rsidR="00F54D19" w:rsidRPr="00F54D19" w:rsidRDefault="00F54D19" w:rsidP="002A7F80">
      <w:pPr>
        <w:pStyle w:val="Heading1"/>
      </w:pPr>
      <w:bookmarkStart w:id="0" w:name="_gjdgxs" w:colFirst="0" w:colLast="0"/>
      <w:bookmarkStart w:id="1" w:name="_GoBack"/>
      <w:bookmarkEnd w:id="0"/>
      <w:bookmarkEnd w:id="1"/>
      <w:r w:rsidRPr="00F54D19">
        <w:t>INSTRUCTIONS: Complete Research Protocol</w:t>
      </w:r>
    </w:p>
    <w:p w14:paraId="167C0E12" w14:textId="77777777" w:rsidR="00F54D19" w:rsidRPr="00F54D19" w:rsidRDefault="00F54D19" w:rsidP="00F54D19">
      <w:pPr>
        <w:numPr>
          <w:ilvl w:val="0"/>
          <w:numId w:val="1"/>
        </w:numPr>
        <w:spacing w:before="100" w:after="100"/>
        <w:ind w:right="720" w:hanging="360"/>
      </w:pPr>
      <w:r w:rsidRPr="00F54D19">
        <w:rPr>
          <w:i/>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F54D19" w:rsidRDefault="00F54D19" w:rsidP="00F54D19">
      <w:pPr>
        <w:numPr>
          <w:ilvl w:val="0"/>
          <w:numId w:val="1"/>
        </w:numPr>
        <w:ind w:right="720" w:hanging="360"/>
      </w:pPr>
      <w:r w:rsidRPr="00F54D19">
        <w:rPr>
          <w:i/>
        </w:rPr>
        <w:t>When you write a protocol, keep an electronic copy. You will need to modify this copy when making changes.</w:t>
      </w:r>
    </w:p>
    <w:p w14:paraId="6C383AF1" w14:textId="77777777" w:rsidR="00F54D19" w:rsidRPr="00F54D19" w:rsidRDefault="00F54D19" w:rsidP="00F54D19">
      <w:pPr>
        <w:numPr>
          <w:ilvl w:val="0"/>
          <w:numId w:val="1"/>
        </w:numPr>
        <w:ind w:right="720" w:hanging="360"/>
      </w:pPr>
      <w:r w:rsidRPr="00F54D19">
        <w:rPr>
          <w:i/>
        </w:rPr>
        <w:t>Do not remove the italics instructions or headings.</w:t>
      </w:r>
    </w:p>
    <w:p w14:paraId="443A2543" w14:textId="77777777" w:rsidR="00F54D19" w:rsidRPr="00F54D19" w:rsidRDefault="00F54D19" w:rsidP="00F54D19">
      <w:pPr>
        <w:numPr>
          <w:ilvl w:val="0"/>
          <w:numId w:val="1"/>
        </w:numPr>
        <w:ind w:right="720" w:hanging="360"/>
      </w:pPr>
      <w:r w:rsidRPr="00F54D19">
        <w:rPr>
          <w:i/>
        </w:rPr>
        <w:t>If you are pasting information from other documents be sure to use the “Merge Formatting” paste option so that the formatting of the response boxes is not lost.  If information is presented outside of the response boxes, it will not be accepted.</w:t>
      </w:r>
    </w:p>
    <w:p w14:paraId="05B462F8" w14:textId="77777777" w:rsidR="00F54D19" w:rsidRPr="00F54D19" w:rsidRDefault="00F54D19" w:rsidP="00F54D19">
      <w:pPr>
        <w:numPr>
          <w:ilvl w:val="0"/>
          <w:numId w:val="1"/>
        </w:numPr>
        <w:spacing w:after="120"/>
        <w:ind w:right="720" w:hanging="360"/>
      </w:pPr>
      <w:r w:rsidRPr="00F54D19">
        <w:rPr>
          <w:i/>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46C67FC7" w14:textId="77777777" w:rsidR="00F54D19" w:rsidRPr="00F54D19" w:rsidRDefault="00F54D19" w:rsidP="00F54D19">
      <w:pPr>
        <w:rPr>
          <w:b/>
          <w:bCs/>
          <w:sz w:val="28"/>
          <w:szCs w:val="28"/>
        </w:rPr>
      </w:pPr>
    </w:p>
    <w:p w14:paraId="1EDF67C0" w14:textId="0FE12E42" w:rsidR="582769C9" w:rsidRDefault="582769C9" w:rsidP="002A7F80">
      <w:pPr>
        <w:pStyle w:val="Heading1"/>
      </w:pPr>
      <w:r w:rsidRPr="582769C9">
        <w:t>EXEMPTION 104.d3: Benign Behavioral Intervention</w:t>
      </w:r>
    </w:p>
    <w:p w14:paraId="29E6A455" w14:textId="77777777" w:rsidR="00F54D19" w:rsidRDefault="00F54D19" w:rsidP="00F54D19">
      <w:pPr>
        <w:rPr>
          <w:b/>
          <w:sz w:val="28"/>
          <w:szCs w:val="28"/>
        </w:rPr>
      </w:pPr>
    </w:p>
    <w:p w14:paraId="54D513B4" w14:textId="12F34061" w:rsidR="001527B6" w:rsidRDefault="67806D13" w:rsidP="00F54D19">
      <w:pPr>
        <w:rPr>
          <w:sz w:val="28"/>
          <w:szCs w:val="28"/>
        </w:rPr>
      </w:pPr>
      <w:r w:rsidRPr="67806D13">
        <w:rPr>
          <w:sz w:val="28"/>
          <w:szCs w:val="28"/>
        </w:rPr>
        <w:t xml:space="preserve">This application should be used only for </w:t>
      </w:r>
      <w:r w:rsidR="008D2CE3" w:rsidRPr="008D2CE3">
        <w:rPr>
          <w:sz w:val="28"/>
          <w:szCs w:val="28"/>
        </w:rPr>
        <w:t>Benign Behavioral Intervention</w:t>
      </w:r>
      <w:r w:rsidRPr="67806D13">
        <w:rPr>
          <w:sz w:val="28"/>
          <w:szCs w:val="28"/>
        </w:rPr>
        <w:t xml:space="preserve"> research that meets the criteria at 45CFR46.104(d)(3):</w:t>
      </w:r>
    </w:p>
    <w:p w14:paraId="2E96BB82" w14:textId="0D61D5BB" w:rsidR="00C545F3" w:rsidRDefault="001527B6" w:rsidP="00F54D19">
      <w:pPr>
        <w:rPr>
          <w:sz w:val="28"/>
          <w:szCs w:val="28"/>
        </w:rPr>
      </w:pPr>
      <w:r>
        <w:rPr>
          <w:sz w:val="28"/>
          <w:szCs w:val="28"/>
        </w:rPr>
        <w:t xml:space="preserve"> </w:t>
      </w:r>
    </w:p>
    <w:p w14:paraId="6D0624E5" w14:textId="6D689BEA" w:rsidR="00C545F3" w:rsidRPr="00F54D19" w:rsidRDefault="00960774" w:rsidP="00C545F3">
      <w:pPr>
        <w:rPr>
          <w:bCs/>
          <w:sz w:val="28"/>
          <w:szCs w:val="28"/>
        </w:rPr>
      </w:pPr>
      <w:r w:rsidRPr="00960774">
        <w:rPr>
          <w:b/>
          <w:sz w:val="28"/>
          <w:szCs w:val="28"/>
        </w:rPr>
        <w:t xml:space="preserve">Benign Behavioral Intervention: </w:t>
      </w:r>
      <w:r w:rsidRPr="00960774">
        <w:rPr>
          <w:sz w:val="28"/>
          <w:szCs w:val="28"/>
        </w:rPr>
        <w:t>Low risk behavioral [not biomedical] interventions in conjunction with collecting information from an adult subject through oral or written responses (including data entry) or audiovisual recording if the subject prospectively agrees to the intervention and information collection and certain conditions are met</w:t>
      </w:r>
      <w:r>
        <w:rPr>
          <w:sz w:val="28"/>
          <w:szCs w:val="28"/>
        </w:rPr>
        <w:t>:</w:t>
      </w:r>
    </w:p>
    <w:p w14:paraId="205EB9AF" w14:textId="77777777" w:rsidR="00C545F3" w:rsidRPr="00F54D19" w:rsidRDefault="00C545F3" w:rsidP="00F54D19">
      <w:pPr>
        <w:rPr>
          <w:sz w:val="28"/>
          <w:szCs w:val="28"/>
        </w:rPr>
      </w:pPr>
    </w:p>
    <w:p w14:paraId="309CBBA9" w14:textId="77777777" w:rsidR="00F54D19" w:rsidRPr="00F54D19" w:rsidRDefault="00F54D19" w:rsidP="00F54D19">
      <w:pPr>
        <w:rPr>
          <w:i/>
          <w:sz w:val="28"/>
          <w:szCs w:val="28"/>
        </w:rPr>
      </w:pPr>
    </w:p>
    <w:p w14:paraId="6E8BDBFF" w14:textId="07D6D428" w:rsidR="00C545F3" w:rsidRPr="00C545F3" w:rsidRDefault="00C545F3" w:rsidP="00C545F3">
      <w:pPr>
        <w:rPr>
          <w:sz w:val="32"/>
          <w:szCs w:val="32"/>
          <w:u w:val="single"/>
        </w:rPr>
      </w:pPr>
      <w:r w:rsidRPr="00C545F3">
        <w:rPr>
          <w:sz w:val="32"/>
          <w:szCs w:val="32"/>
          <w:u w:val="single"/>
        </w:rPr>
        <w:t xml:space="preserve">Basic </w:t>
      </w:r>
      <w:r w:rsidR="00960774">
        <w:rPr>
          <w:sz w:val="32"/>
          <w:szCs w:val="32"/>
          <w:u w:val="single"/>
        </w:rPr>
        <w:t>Benign Behavioral Intervention</w:t>
      </w:r>
      <w:r w:rsidRPr="00C545F3">
        <w:rPr>
          <w:sz w:val="32"/>
          <w:szCs w:val="32"/>
          <w:u w:val="single"/>
        </w:rPr>
        <w:t xml:space="preserve"> Determination Criteria</w:t>
      </w:r>
      <w:r>
        <w:rPr>
          <w:sz w:val="32"/>
          <w:szCs w:val="32"/>
          <w:u w:val="single"/>
        </w:rPr>
        <w:t xml:space="preserve"> (select one of the following)</w:t>
      </w:r>
      <w:r w:rsidRPr="00C545F3">
        <w:rPr>
          <w:sz w:val="32"/>
          <w:szCs w:val="32"/>
          <w:u w:val="single"/>
        </w:rPr>
        <w:t>:</w:t>
      </w:r>
    </w:p>
    <w:p w14:paraId="0683C1CC" w14:textId="77777777" w:rsidR="00C545F3" w:rsidRDefault="00C545F3" w:rsidP="00C545F3">
      <w:pPr>
        <w:rPr>
          <w:sz w:val="22"/>
          <w:szCs w:val="22"/>
          <w:u w:val="single"/>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630"/>
        <w:gridCol w:w="7511"/>
      </w:tblGrid>
      <w:tr w:rsidR="00C545F3" w:rsidRPr="00250B3B" w14:paraId="62413680" w14:textId="77777777" w:rsidTr="3C8EC4AE">
        <w:trPr>
          <w:trHeight w:val="620"/>
        </w:trPr>
        <w:tc>
          <w:tcPr>
            <w:tcW w:w="715" w:type="dxa"/>
          </w:tcPr>
          <w:p w14:paraId="1ADEAD45" w14:textId="0E914608" w:rsidR="00C545F3" w:rsidRDefault="00C545F3" w:rsidP="00B51210">
            <w:pPr>
              <w:rPr>
                <w:sz w:val="28"/>
                <w:szCs w:val="28"/>
              </w:rPr>
            </w:pPr>
            <w:r w:rsidRPr="00C545F3">
              <w:rPr>
                <w:sz w:val="28"/>
                <w:szCs w:val="28"/>
              </w:rPr>
              <w:fldChar w:fldCharType="begin">
                <w:ffData>
                  <w:name w:val="Check122"/>
                  <w:enabled/>
                  <w:calcOnExit w:val="0"/>
                  <w:checkBox>
                    <w:sizeAuto/>
                    <w:default w:val="0"/>
                  </w:checkBox>
                </w:ffData>
              </w:fldChar>
            </w:r>
            <w:r w:rsidRPr="00C545F3">
              <w:rPr>
                <w:sz w:val="28"/>
                <w:szCs w:val="28"/>
              </w:rPr>
              <w:instrText xml:space="preserve"> FORMCHECKBOX </w:instrText>
            </w:r>
            <w:r w:rsidR="007B3AF7">
              <w:rPr>
                <w:sz w:val="28"/>
                <w:szCs w:val="28"/>
              </w:rPr>
            </w:r>
            <w:r w:rsidR="007B3AF7">
              <w:rPr>
                <w:sz w:val="28"/>
                <w:szCs w:val="28"/>
              </w:rPr>
              <w:fldChar w:fldCharType="separate"/>
            </w:r>
            <w:r w:rsidRPr="00C545F3">
              <w:rPr>
                <w:sz w:val="28"/>
                <w:szCs w:val="28"/>
              </w:rPr>
              <w:fldChar w:fldCharType="end"/>
            </w:r>
          </w:p>
          <w:p w14:paraId="07AE61D7" w14:textId="5EAFD72C" w:rsidR="00C545F3" w:rsidRPr="00C545F3" w:rsidRDefault="00C545F3" w:rsidP="00B51210">
            <w:pPr>
              <w:rPr>
                <w:b/>
                <w:bCs/>
                <w:sz w:val="28"/>
                <w:szCs w:val="28"/>
              </w:rPr>
            </w:pPr>
          </w:p>
        </w:tc>
        <w:tc>
          <w:tcPr>
            <w:tcW w:w="630" w:type="dxa"/>
          </w:tcPr>
          <w:p w14:paraId="47EC2775" w14:textId="77777777" w:rsidR="00C545F3" w:rsidRPr="00C545F3" w:rsidRDefault="00C545F3" w:rsidP="00B51210">
            <w:pPr>
              <w:rPr>
                <w:bCs/>
                <w:sz w:val="28"/>
                <w:szCs w:val="28"/>
              </w:rPr>
            </w:pPr>
            <w:r w:rsidRPr="00C545F3">
              <w:rPr>
                <w:bCs/>
                <w:sz w:val="28"/>
                <w:szCs w:val="28"/>
              </w:rPr>
              <w:t>1.</w:t>
            </w:r>
          </w:p>
        </w:tc>
        <w:tc>
          <w:tcPr>
            <w:tcW w:w="7511" w:type="dxa"/>
          </w:tcPr>
          <w:p w14:paraId="49B28FBE" w14:textId="75AC6514" w:rsidR="00C545F3" w:rsidRPr="00C545F3" w:rsidRDefault="00960774" w:rsidP="00B51210">
            <w:pPr>
              <w:rPr>
                <w:bCs/>
                <w:sz w:val="28"/>
                <w:szCs w:val="28"/>
              </w:rPr>
            </w:pPr>
            <w:r w:rsidRPr="00960774">
              <w:rPr>
                <w:sz w:val="28"/>
                <w:szCs w:val="28"/>
              </w:rPr>
              <w:t>The information obtained is recorded by the investigator in such a manner that the identity of the human subjects cannot be readily ascertained, directly or through identifiers linked to the subjects;</w:t>
            </w:r>
            <w:r>
              <w:rPr>
                <w:sz w:val="28"/>
                <w:szCs w:val="28"/>
              </w:rPr>
              <w:t xml:space="preserve"> </w:t>
            </w:r>
            <w:r w:rsidR="00C545F3" w:rsidRPr="00C545F3">
              <w:rPr>
                <w:sz w:val="28"/>
                <w:szCs w:val="28"/>
              </w:rPr>
              <w:t xml:space="preserve">OR </w:t>
            </w:r>
          </w:p>
        </w:tc>
      </w:tr>
      <w:tr w:rsidR="00C545F3" w:rsidRPr="00250B3B" w14:paraId="2E0DCC7B" w14:textId="77777777" w:rsidTr="3C8EC4AE">
        <w:trPr>
          <w:trHeight w:val="350"/>
        </w:trPr>
        <w:tc>
          <w:tcPr>
            <w:tcW w:w="715" w:type="dxa"/>
          </w:tcPr>
          <w:p w14:paraId="7AD4BB77" w14:textId="7638525B" w:rsidR="00C545F3" w:rsidRPr="00C545F3" w:rsidRDefault="00C545F3" w:rsidP="00B51210">
            <w:pPr>
              <w:rPr>
                <w:b/>
                <w:bCs/>
                <w:sz w:val="28"/>
                <w:szCs w:val="28"/>
              </w:rPr>
            </w:pPr>
            <w:r w:rsidRPr="00C545F3">
              <w:rPr>
                <w:sz w:val="28"/>
                <w:szCs w:val="28"/>
              </w:rPr>
              <w:fldChar w:fldCharType="begin">
                <w:ffData>
                  <w:name w:val="Check122"/>
                  <w:enabled/>
                  <w:calcOnExit w:val="0"/>
                  <w:checkBox>
                    <w:sizeAuto/>
                    <w:default w:val="0"/>
                  </w:checkBox>
                </w:ffData>
              </w:fldChar>
            </w:r>
            <w:r w:rsidRPr="00C545F3">
              <w:rPr>
                <w:sz w:val="28"/>
                <w:szCs w:val="28"/>
              </w:rPr>
              <w:instrText xml:space="preserve"> FORMCHECKBOX </w:instrText>
            </w:r>
            <w:r w:rsidR="007B3AF7">
              <w:rPr>
                <w:sz w:val="28"/>
                <w:szCs w:val="28"/>
              </w:rPr>
            </w:r>
            <w:r w:rsidR="007B3AF7">
              <w:rPr>
                <w:sz w:val="28"/>
                <w:szCs w:val="28"/>
              </w:rPr>
              <w:fldChar w:fldCharType="separate"/>
            </w:r>
            <w:r w:rsidRPr="00C545F3">
              <w:rPr>
                <w:sz w:val="28"/>
                <w:szCs w:val="28"/>
              </w:rPr>
              <w:fldChar w:fldCharType="end"/>
            </w:r>
          </w:p>
        </w:tc>
        <w:tc>
          <w:tcPr>
            <w:tcW w:w="630" w:type="dxa"/>
          </w:tcPr>
          <w:p w14:paraId="4E28C4CF" w14:textId="77777777" w:rsidR="00C545F3" w:rsidRPr="00C545F3" w:rsidRDefault="00C545F3" w:rsidP="00B51210">
            <w:pPr>
              <w:rPr>
                <w:bCs/>
                <w:sz w:val="28"/>
                <w:szCs w:val="28"/>
              </w:rPr>
            </w:pPr>
            <w:r w:rsidRPr="00C545F3">
              <w:rPr>
                <w:bCs/>
                <w:sz w:val="28"/>
                <w:szCs w:val="28"/>
              </w:rPr>
              <w:t>2.</w:t>
            </w:r>
          </w:p>
        </w:tc>
        <w:tc>
          <w:tcPr>
            <w:tcW w:w="7511" w:type="dxa"/>
          </w:tcPr>
          <w:p w14:paraId="0D13075A" w14:textId="5200BFDE" w:rsidR="00C545F3" w:rsidRPr="00C545F3" w:rsidRDefault="00960774" w:rsidP="00B51210">
            <w:pPr>
              <w:rPr>
                <w:bCs/>
                <w:sz w:val="28"/>
                <w:szCs w:val="28"/>
              </w:rPr>
            </w:pPr>
            <w:r w:rsidRPr="00960774">
              <w:rPr>
                <w:sz w:val="28"/>
                <w:szCs w:val="28"/>
              </w:rPr>
              <w:t>Any disclosure of the human subjects’ responses outside the research would not reasonably place the subjects at risk of criminal or civil liability or be damaging to the subjects’ financial standing, employability, educational advancement, or reputation;</w:t>
            </w:r>
            <w:r w:rsidR="00C545F3" w:rsidRPr="00C545F3">
              <w:rPr>
                <w:sz w:val="28"/>
                <w:szCs w:val="28"/>
              </w:rPr>
              <w:t xml:space="preserve"> OR</w:t>
            </w:r>
          </w:p>
        </w:tc>
      </w:tr>
      <w:tr w:rsidR="00C545F3" w:rsidRPr="00250B3B" w14:paraId="567B27DB" w14:textId="77777777" w:rsidTr="3C8EC4AE">
        <w:trPr>
          <w:trHeight w:val="350"/>
        </w:trPr>
        <w:tc>
          <w:tcPr>
            <w:tcW w:w="715" w:type="dxa"/>
          </w:tcPr>
          <w:p w14:paraId="626A5AC8" w14:textId="69BC68C3" w:rsidR="00C545F3" w:rsidRPr="00C545F3" w:rsidRDefault="00C545F3" w:rsidP="00B51210">
            <w:pPr>
              <w:rPr>
                <w:b/>
                <w:bCs/>
                <w:sz w:val="28"/>
                <w:szCs w:val="28"/>
              </w:rPr>
            </w:pPr>
            <w:r w:rsidRPr="00C545F3">
              <w:rPr>
                <w:sz w:val="28"/>
                <w:szCs w:val="28"/>
              </w:rPr>
              <w:fldChar w:fldCharType="begin">
                <w:ffData>
                  <w:name w:val="Check122"/>
                  <w:enabled/>
                  <w:calcOnExit w:val="0"/>
                  <w:checkBox>
                    <w:sizeAuto/>
                    <w:default w:val="0"/>
                  </w:checkBox>
                </w:ffData>
              </w:fldChar>
            </w:r>
            <w:r w:rsidRPr="00C545F3">
              <w:rPr>
                <w:sz w:val="28"/>
                <w:szCs w:val="28"/>
              </w:rPr>
              <w:instrText xml:space="preserve"> FORMCHECKBOX </w:instrText>
            </w:r>
            <w:r w:rsidR="007B3AF7">
              <w:rPr>
                <w:sz w:val="28"/>
                <w:szCs w:val="28"/>
              </w:rPr>
            </w:r>
            <w:r w:rsidR="007B3AF7">
              <w:rPr>
                <w:sz w:val="28"/>
                <w:szCs w:val="28"/>
              </w:rPr>
              <w:fldChar w:fldCharType="separate"/>
            </w:r>
            <w:r w:rsidRPr="00C545F3">
              <w:rPr>
                <w:sz w:val="28"/>
                <w:szCs w:val="28"/>
              </w:rPr>
              <w:fldChar w:fldCharType="end"/>
            </w:r>
          </w:p>
        </w:tc>
        <w:tc>
          <w:tcPr>
            <w:tcW w:w="630" w:type="dxa"/>
          </w:tcPr>
          <w:p w14:paraId="25298B2A" w14:textId="77777777" w:rsidR="00C545F3" w:rsidRPr="00C545F3" w:rsidRDefault="00C545F3" w:rsidP="00B51210">
            <w:pPr>
              <w:rPr>
                <w:bCs/>
                <w:sz w:val="28"/>
                <w:szCs w:val="28"/>
              </w:rPr>
            </w:pPr>
            <w:r w:rsidRPr="00C545F3">
              <w:rPr>
                <w:bCs/>
                <w:sz w:val="28"/>
                <w:szCs w:val="28"/>
              </w:rPr>
              <w:t>3.</w:t>
            </w:r>
          </w:p>
        </w:tc>
        <w:tc>
          <w:tcPr>
            <w:tcW w:w="7511" w:type="dxa"/>
          </w:tcPr>
          <w:p w14:paraId="45CCA24C" w14:textId="28884E82" w:rsidR="00C545F3" w:rsidRPr="00C545F3" w:rsidRDefault="3C8EC4AE" w:rsidP="3C8EC4AE">
            <w:pPr>
              <w:rPr>
                <w:sz w:val="28"/>
                <w:szCs w:val="28"/>
              </w:rPr>
            </w:pPr>
            <w:r w:rsidRPr="3C8EC4AE">
              <w:rPr>
                <w:sz w:val="28"/>
                <w:szCs w:val="28"/>
              </w:rPr>
              <w:t>The information obtained is recorded by the investigator in such a manner that the identity of the human subjects can be readily ascertained, directly or through identifiers linked to the subjects.</w:t>
            </w:r>
          </w:p>
        </w:tc>
      </w:tr>
    </w:tbl>
    <w:p w14:paraId="4DB4EC20" w14:textId="77777777" w:rsidR="00C545F3" w:rsidRDefault="00C545F3" w:rsidP="00C545F3">
      <w:pPr>
        <w:rPr>
          <w:sz w:val="22"/>
          <w:szCs w:val="22"/>
          <w:u w:val="single"/>
        </w:rPr>
      </w:pPr>
    </w:p>
    <w:p w14:paraId="64B1A2A7" w14:textId="77777777" w:rsidR="00C545F3" w:rsidRPr="00F54D19" w:rsidRDefault="00C545F3" w:rsidP="00C545F3">
      <w:pPr>
        <w:rPr>
          <w:bCs/>
          <w:sz w:val="28"/>
          <w:szCs w:val="28"/>
        </w:rPr>
      </w:pPr>
      <w:r w:rsidRPr="00F54D19">
        <w:rPr>
          <w:bCs/>
          <w:sz w:val="28"/>
          <w:szCs w:val="28"/>
        </w:rPr>
        <w:t>In order to use this form, you must be able to check “YES” to the following statements:</w:t>
      </w:r>
    </w:p>
    <w:p w14:paraId="3AF82541" w14:textId="77777777" w:rsidR="00C545F3" w:rsidRDefault="00C545F3" w:rsidP="00C545F3">
      <w:pPr>
        <w:rPr>
          <w:b/>
          <w:bCs/>
          <w:sz w:val="20"/>
          <w:szCs w:val="20"/>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540"/>
        <w:gridCol w:w="6678"/>
      </w:tblGrid>
      <w:tr w:rsidR="00C545F3" w:rsidRPr="00250B3B" w14:paraId="492E8500" w14:textId="77777777" w:rsidTr="5510BEBE">
        <w:trPr>
          <w:trHeight w:val="620"/>
        </w:trPr>
        <w:tc>
          <w:tcPr>
            <w:tcW w:w="1638" w:type="dxa"/>
          </w:tcPr>
          <w:p w14:paraId="5CB9F665"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652E5AFA" w14:textId="77777777" w:rsidR="00C545F3" w:rsidRPr="00250B3B" w:rsidRDefault="00C545F3" w:rsidP="00B51210">
            <w:pPr>
              <w:rPr>
                <w:bCs/>
                <w:sz w:val="20"/>
                <w:szCs w:val="20"/>
              </w:rPr>
            </w:pPr>
            <w:r>
              <w:rPr>
                <w:bCs/>
                <w:sz w:val="20"/>
                <w:szCs w:val="20"/>
              </w:rPr>
              <w:t>1.</w:t>
            </w:r>
          </w:p>
        </w:tc>
        <w:tc>
          <w:tcPr>
            <w:tcW w:w="6678" w:type="dxa"/>
          </w:tcPr>
          <w:p w14:paraId="3E65244D" w14:textId="2F46C731" w:rsidR="00C545F3" w:rsidRPr="00250B3B" w:rsidRDefault="00C545F3" w:rsidP="00B51210">
            <w:pPr>
              <w:rPr>
                <w:bCs/>
                <w:sz w:val="20"/>
                <w:szCs w:val="20"/>
              </w:rPr>
            </w:pPr>
            <w:r w:rsidRPr="00250B3B">
              <w:rPr>
                <w:sz w:val="20"/>
                <w:szCs w:val="20"/>
              </w:rPr>
              <w:t>The level of risk to which participants are exposed in th</w:t>
            </w:r>
            <w:r w:rsidR="00960774">
              <w:rPr>
                <w:sz w:val="20"/>
                <w:szCs w:val="20"/>
              </w:rPr>
              <w:t>e benign behavioral intervention</w:t>
            </w:r>
            <w:r w:rsidRPr="00250B3B">
              <w:rPr>
                <w:sz w:val="20"/>
                <w:szCs w:val="20"/>
              </w:rPr>
              <w:t xml:space="preserve"> </w:t>
            </w:r>
            <w:r>
              <w:rPr>
                <w:sz w:val="20"/>
                <w:szCs w:val="20"/>
              </w:rPr>
              <w:t xml:space="preserve">does not exceed </w:t>
            </w:r>
            <w:r w:rsidRPr="00250B3B">
              <w:rPr>
                <w:sz w:val="20"/>
                <w:szCs w:val="20"/>
              </w:rPr>
              <w:t>minimal risk.</w:t>
            </w:r>
          </w:p>
        </w:tc>
      </w:tr>
      <w:tr w:rsidR="00C545F3" w:rsidRPr="00250B3B" w14:paraId="020CE075" w14:textId="77777777" w:rsidTr="5510BEBE">
        <w:trPr>
          <w:trHeight w:val="350"/>
        </w:trPr>
        <w:tc>
          <w:tcPr>
            <w:tcW w:w="1638" w:type="dxa"/>
          </w:tcPr>
          <w:p w14:paraId="18B1217A"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5E5DFBF1" w14:textId="77777777" w:rsidR="00C545F3" w:rsidRPr="00250B3B" w:rsidRDefault="00C545F3" w:rsidP="00B51210">
            <w:pPr>
              <w:rPr>
                <w:bCs/>
                <w:sz w:val="20"/>
                <w:szCs w:val="20"/>
              </w:rPr>
            </w:pPr>
            <w:r>
              <w:rPr>
                <w:bCs/>
                <w:sz w:val="20"/>
                <w:szCs w:val="20"/>
              </w:rPr>
              <w:t>2.</w:t>
            </w:r>
          </w:p>
        </w:tc>
        <w:tc>
          <w:tcPr>
            <w:tcW w:w="6678" w:type="dxa"/>
          </w:tcPr>
          <w:p w14:paraId="56973659" w14:textId="30EEB4E2" w:rsidR="00C545F3" w:rsidRPr="00250B3B" w:rsidRDefault="00C545F3" w:rsidP="00B51210">
            <w:pPr>
              <w:rPr>
                <w:bCs/>
                <w:sz w:val="20"/>
                <w:szCs w:val="20"/>
              </w:rPr>
            </w:pPr>
            <w:r w:rsidRPr="00250B3B">
              <w:rPr>
                <w:sz w:val="20"/>
                <w:szCs w:val="20"/>
              </w:rPr>
              <w:t>The</w:t>
            </w:r>
            <w:r w:rsidR="00960774">
              <w:rPr>
                <w:sz w:val="20"/>
                <w:szCs w:val="20"/>
              </w:rPr>
              <w:t xml:space="preserve"> intervention is</w:t>
            </w:r>
            <w:r w:rsidR="00960774" w:rsidRPr="00960774">
              <w:rPr>
                <w:sz w:val="20"/>
                <w:szCs w:val="20"/>
              </w:rPr>
              <w:t xml:space="preserve"> brief in duration, harmless, </w:t>
            </w:r>
            <w:r w:rsidR="00960774">
              <w:rPr>
                <w:sz w:val="20"/>
                <w:szCs w:val="20"/>
              </w:rPr>
              <w:t xml:space="preserve">and </w:t>
            </w:r>
            <w:r w:rsidR="00960774" w:rsidRPr="00960774">
              <w:rPr>
                <w:sz w:val="20"/>
                <w:szCs w:val="20"/>
              </w:rPr>
              <w:t>painless</w:t>
            </w:r>
            <w:r w:rsidR="00960774">
              <w:rPr>
                <w:sz w:val="20"/>
                <w:szCs w:val="20"/>
              </w:rPr>
              <w:t>;</w:t>
            </w:r>
            <w:r w:rsidR="00960774" w:rsidRPr="00960774">
              <w:rPr>
                <w:sz w:val="20"/>
                <w:szCs w:val="20"/>
              </w:rPr>
              <w:t xml:space="preserve"> not physically invasive</w:t>
            </w:r>
            <w:r w:rsidRPr="00250B3B">
              <w:rPr>
                <w:sz w:val="20"/>
                <w:szCs w:val="20"/>
              </w:rPr>
              <w:t>.</w:t>
            </w:r>
          </w:p>
        </w:tc>
      </w:tr>
      <w:tr w:rsidR="00C545F3" w:rsidRPr="00250B3B" w14:paraId="43FC12F4" w14:textId="77777777" w:rsidTr="5510BEBE">
        <w:trPr>
          <w:trHeight w:val="350"/>
        </w:trPr>
        <w:tc>
          <w:tcPr>
            <w:tcW w:w="1638" w:type="dxa"/>
          </w:tcPr>
          <w:p w14:paraId="430BA01A"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3009D6BF" w14:textId="77777777" w:rsidR="00C545F3" w:rsidRPr="00250B3B" w:rsidRDefault="00C545F3" w:rsidP="00B51210">
            <w:pPr>
              <w:rPr>
                <w:bCs/>
                <w:sz w:val="20"/>
                <w:szCs w:val="20"/>
              </w:rPr>
            </w:pPr>
            <w:r>
              <w:rPr>
                <w:bCs/>
                <w:sz w:val="20"/>
                <w:szCs w:val="20"/>
              </w:rPr>
              <w:t>3.</w:t>
            </w:r>
          </w:p>
        </w:tc>
        <w:tc>
          <w:tcPr>
            <w:tcW w:w="6678" w:type="dxa"/>
          </w:tcPr>
          <w:p w14:paraId="04802AF1" w14:textId="1E72AFAC" w:rsidR="00C545F3" w:rsidRPr="00250B3B" w:rsidRDefault="00C545F3" w:rsidP="00B51210">
            <w:pPr>
              <w:rPr>
                <w:bCs/>
                <w:sz w:val="20"/>
                <w:szCs w:val="20"/>
              </w:rPr>
            </w:pPr>
            <w:r w:rsidRPr="00250B3B">
              <w:rPr>
                <w:bCs/>
                <w:sz w:val="20"/>
                <w:szCs w:val="20"/>
              </w:rPr>
              <w:t>Th</w:t>
            </w:r>
            <w:r w:rsidR="00960774">
              <w:rPr>
                <w:bCs/>
                <w:sz w:val="20"/>
                <w:szCs w:val="20"/>
              </w:rPr>
              <w:t xml:space="preserve">e benign behavioral intervention will only be </w:t>
            </w:r>
            <w:r w:rsidRPr="00250B3B">
              <w:rPr>
                <w:bCs/>
                <w:sz w:val="20"/>
                <w:szCs w:val="20"/>
              </w:rPr>
              <w:t>given to persons 18 years of age</w:t>
            </w:r>
            <w:r>
              <w:rPr>
                <w:bCs/>
                <w:sz w:val="20"/>
                <w:szCs w:val="20"/>
              </w:rPr>
              <w:t xml:space="preserve"> and older.</w:t>
            </w:r>
          </w:p>
        </w:tc>
      </w:tr>
      <w:tr w:rsidR="00C545F3" w:rsidRPr="00250B3B" w14:paraId="1286D10C" w14:textId="77777777" w:rsidTr="5510BEBE">
        <w:trPr>
          <w:trHeight w:val="440"/>
        </w:trPr>
        <w:tc>
          <w:tcPr>
            <w:tcW w:w="1638" w:type="dxa"/>
          </w:tcPr>
          <w:p w14:paraId="386FE558"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37BE3E7B" w14:textId="77777777" w:rsidR="00C545F3" w:rsidRPr="00250B3B" w:rsidRDefault="00C545F3" w:rsidP="00B51210">
            <w:pPr>
              <w:rPr>
                <w:bCs/>
                <w:sz w:val="20"/>
                <w:szCs w:val="20"/>
              </w:rPr>
            </w:pPr>
            <w:r>
              <w:rPr>
                <w:bCs/>
                <w:sz w:val="20"/>
                <w:szCs w:val="20"/>
              </w:rPr>
              <w:t>4.</w:t>
            </w:r>
          </w:p>
        </w:tc>
        <w:tc>
          <w:tcPr>
            <w:tcW w:w="6678" w:type="dxa"/>
          </w:tcPr>
          <w:p w14:paraId="186FC289" w14:textId="0AF33DC0" w:rsidR="00C545F3" w:rsidRPr="00250B3B" w:rsidRDefault="00C545F3" w:rsidP="00B51210">
            <w:pPr>
              <w:rPr>
                <w:bCs/>
                <w:sz w:val="20"/>
                <w:szCs w:val="20"/>
              </w:rPr>
            </w:pPr>
            <w:r>
              <w:rPr>
                <w:sz w:val="20"/>
                <w:szCs w:val="20"/>
              </w:rPr>
              <w:t xml:space="preserve">The population </w:t>
            </w:r>
            <w:r w:rsidR="00960774">
              <w:rPr>
                <w:sz w:val="20"/>
                <w:szCs w:val="20"/>
              </w:rPr>
              <w:t>used in this study</w:t>
            </w:r>
            <w:r w:rsidRPr="00250B3B">
              <w:rPr>
                <w:sz w:val="20"/>
                <w:szCs w:val="20"/>
              </w:rPr>
              <w:t xml:space="preserve"> is </w:t>
            </w:r>
            <w:r>
              <w:rPr>
                <w:sz w:val="20"/>
                <w:szCs w:val="20"/>
              </w:rPr>
              <w:t xml:space="preserve">not </w:t>
            </w:r>
            <w:r w:rsidRPr="00250B3B">
              <w:rPr>
                <w:sz w:val="20"/>
                <w:szCs w:val="20"/>
              </w:rPr>
              <w:t>considered “vulnerable to coercion”</w:t>
            </w:r>
            <w:r>
              <w:rPr>
                <w:sz w:val="20"/>
                <w:szCs w:val="20"/>
              </w:rPr>
              <w:t>.</w:t>
            </w:r>
          </w:p>
        </w:tc>
      </w:tr>
      <w:tr w:rsidR="00C545F3" w:rsidRPr="00250B3B" w14:paraId="3DB2BE07" w14:textId="77777777" w:rsidTr="5510BEBE">
        <w:trPr>
          <w:trHeight w:val="503"/>
        </w:trPr>
        <w:tc>
          <w:tcPr>
            <w:tcW w:w="1638" w:type="dxa"/>
          </w:tcPr>
          <w:p w14:paraId="590E7394" w14:textId="77777777" w:rsidR="00C545F3" w:rsidRPr="00250B3B"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1A74D3C7" w14:textId="77777777" w:rsidR="00C545F3" w:rsidRPr="00250B3B" w:rsidRDefault="00C545F3" w:rsidP="00B51210">
            <w:pPr>
              <w:rPr>
                <w:bCs/>
                <w:sz w:val="20"/>
                <w:szCs w:val="20"/>
              </w:rPr>
            </w:pPr>
            <w:r>
              <w:rPr>
                <w:bCs/>
                <w:sz w:val="20"/>
                <w:szCs w:val="20"/>
              </w:rPr>
              <w:t>5.</w:t>
            </w:r>
          </w:p>
        </w:tc>
        <w:tc>
          <w:tcPr>
            <w:tcW w:w="6678" w:type="dxa"/>
          </w:tcPr>
          <w:p w14:paraId="0EED390F" w14:textId="77777777" w:rsidR="00C545F3" w:rsidRPr="00250B3B" w:rsidRDefault="00C545F3" w:rsidP="00B51210">
            <w:pPr>
              <w:rPr>
                <w:sz w:val="20"/>
                <w:szCs w:val="20"/>
              </w:rPr>
            </w:pPr>
            <w:r>
              <w:rPr>
                <w:sz w:val="20"/>
                <w:szCs w:val="20"/>
              </w:rPr>
              <w:t>Prisoners will not intentionally be interviewed/surveyed.</w:t>
            </w:r>
          </w:p>
        </w:tc>
      </w:tr>
      <w:tr w:rsidR="00C545F3" w:rsidRPr="00250B3B" w14:paraId="3037F00B" w14:textId="77777777" w:rsidTr="5510BEBE">
        <w:trPr>
          <w:trHeight w:val="908"/>
        </w:trPr>
        <w:tc>
          <w:tcPr>
            <w:tcW w:w="1638" w:type="dxa"/>
          </w:tcPr>
          <w:p w14:paraId="0D30FA9F" w14:textId="77777777" w:rsidR="00C545F3" w:rsidRPr="00250B3B"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2B0B64B4" w14:textId="77777777" w:rsidR="00C545F3" w:rsidRPr="00250B3B" w:rsidRDefault="00C545F3" w:rsidP="00B51210">
            <w:pPr>
              <w:rPr>
                <w:bCs/>
                <w:sz w:val="20"/>
                <w:szCs w:val="20"/>
              </w:rPr>
            </w:pPr>
            <w:r>
              <w:rPr>
                <w:bCs/>
                <w:sz w:val="20"/>
                <w:szCs w:val="20"/>
              </w:rPr>
              <w:t>6.</w:t>
            </w:r>
          </w:p>
        </w:tc>
        <w:tc>
          <w:tcPr>
            <w:tcW w:w="6678" w:type="dxa"/>
          </w:tcPr>
          <w:p w14:paraId="6F23170B" w14:textId="49F2579A" w:rsidR="00C545F3" w:rsidRPr="00250B3B" w:rsidRDefault="00C545F3" w:rsidP="00B51210">
            <w:pPr>
              <w:rPr>
                <w:sz w:val="20"/>
                <w:szCs w:val="20"/>
              </w:rPr>
            </w:pPr>
            <w:r>
              <w:rPr>
                <w:sz w:val="20"/>
                <w:szCs w:val="20"/>
              </w:rPr>
              <w:t xml:space="preserve">Individuals who lack the capacity to provide informed consent (e.g., Alzheimer’s patients, individuals with certain mental disabilities) will not be </w:t>
            </w:r>
            <w:r w:rsidR="00960774">
              <w:rPr>
                <w:sz w:val="20"/>
                <w:szCs w:val="20"/>
              </w:rPr>
              <w:t>used in this study</w:t>
            </w:r>
            <w:r>
              <w:rPr>
                <w:sz w:val="20"/>
                <w:szCs w:val="20"/>
              </w:rPr>
              <w:t>.</w:t>
            </w:r>
          </w:p>
        </w:tc>
      </w:tr>
      <w:tr w:rsidR="00C545F3" w:rsidRPr="00250B3B" w14:paraId="272686FC" w14:textId="77777777" w:rsidTr="5510BEBE">
        <w:trPr>
          <w:trHeight w:val="710"/>
        </w:trPr>
        <w:tc>
          <w:tcPr>
            <w:tcW w:w="1638" w:type="dxa"/>
          </w:tcPr>
          <w:p w14:paraId="6D0090F6"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49C62BB2" w14:textId="77777777" w:rsidR="00C545F3" w:rsidRPr="00250B3B" w:rsidRDefault="00C545F3" w:rsidP="00B51210">
            <w:pPr>
              <w:rPr>
                <w:bCs/>
                <w:sz w:val="20"/>
                <w:szCs w:val="20"/>
              </w:rPr>
            </w:pPr>
            <w:r>
              <w:rPr>
                <w:bCs/>
                <w:sz w:val="20"/>
                <w:szCs w:val="20"/>
              </w:rPr>
              <w:t>7.</w:t>
            </w:r>
          </w:p>
        </w:tc>
        <w:tc>
          <w:tcPr>
            <w:tcW w:w="6678" w:type="dxa"/>
          </w:tcPr>
          <w:p w14:paraId="52872F18" w14:textId="1AD0C5C6" w:rsidR="00C545F3" w:rsidRPr="00207FB6" w:rsidRDefault="5510BEBE" w:rsidP="5510BEBE">
            <w:pPr>
              <w:rPr>
                <w:b/>
                <w:bCs/>
                <w:sz w:val="20"/>
                <w:szCs w:val="20"/>
              </w:rPr>
            </w:pPr>
            <w:r w:rsidRPr="5510BEBE">
              <w:rPr>
                <w:sz w:val="20"/>
                <w:szCs w:val="20"/>
              </w:rPr>
              <w:t>Confidentiality will be protected by proper secure storage of data.</w:t>
            </w:r>
          </w:p>
        </w:tc>
      </w:tr>
      <w:tr w:rsidR="00960774" w:rsidRPr="00250B3B" w14:paraId="56E8199E" w14:textId="77777777" w:rsidTr="5510BEBE">
        <w:trPr>
          <w:trHeight w:val="710"/>
        </w:trPr>
        <w:tc>
          <w:tcPr>
            <w:tcW w:w="1638" w:type="dxa"/>
          </w:tcPr>
          <w:p w14:paraId="677DAD0E" w14:textId="62475B2A" w:rsidR="00960774" w:rsidRPr="00250B3B" w:rsidRDefault="00960774"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5B64D511" w14:textId="09D57191" w:rsidR="00960774" w:rsidRDefault="00960774" w:rsidP="00B51210">
            <w:pPr>
              <w:rPr>
                <w:bCs/>
                <w:sz w:val="20"/>
                <w:szCs w:val="20"/>
              </w:rPr>
            </w:pPr>
            <w:r>
              <w:rPr>
                <w:bCs/>
                <w:sz w:val="20"/>
                <w:szCs w:val="20"/>
              </w:rPr>
              <w:t>8.</w:t>
            </w:r>
          </w:p>
        </w:tc>
        <w:tc>
          <w:tcPr>
            <w:tcW w:w="6678" w:type="dxa"/>
          </w:tcPr>
          <w:p w14:paraId="464EC4FE" w14:textId="7C7985A2" w:rsidR="00960774" w:rsidRDefault="00960774" w:rsidP="00B51210">
            <w:pPr>
              <w:rPr>
                <w:sz w:val="20"/>
                <w:szCs w:val="20"/>
              </w:rPr>
            </w:pPr>
            <w:r>
              <w:rPr>
                <w:sz w:val="20"/>
                <w:szCs w:val="20"/>
              </w:rPr>
              <w:t xml:space="preserve">The benign behavioral intervention will </w:t>
            </w:r>
            <w:r w:rsidRPr="00960774">
              <w:rPr>
                <w:sz w:val="20"/>
                <w:szCs w:val="20"/>
              </w:rPr>
              <w:t>not likely to have a significant adverse lasting impact on the subjects</w:t>
            </w:r>
            <w:r>
              <w:rPr>
                <w:sz w:val="20"/>
                <w:szCs w:val="20"/>
              </w:rPr>
              <w:t>.</w:t>
            </w:r>
          </w:p>
        </w:tc>
      </w:tr>
      <w:tr w:rsidR="00960774" w:rsidRPr="00250B3B" w14:paraId="381ED124" w14:textId="77777777" w:rsidTr="5510BEBE">
        <w:trPr>
          <w:trHeight w:val="710"/>
        </w:trPr>
        <w:tc>
          <w:tcPr>
            <w:tcW w:w="1638" w:type="dxa"/>
          </w:tcPr>
          <w:p w14:paraId="7460153B" w14:textId="66814E18" w:rsidR="00960774" w:rsidRPr="00250B3B" w:rsidRDefault="00960774"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251B7378" w14:textId="2F69D327" w:rsidR="00960774" w:rsidRDefault="00960774" w:rsidP="00B51210">
            <w:pPr>
              <w:rPr>
                <w:bCs/>
                <w:sz w:val="20"/>
                <w:szCs w:val="20"/>
              </w:rPr>
            </w:pPr>
            <w:r>
              <w:rPr>
                <w:bCs/>
                <w:sz w:val="20"/>
                <w:szCs w:val="20"/>
              </w:rPr>
              <w:t>9.</w:t>
            </w:r>
          </w:p>
        </w:tc>
        <w:tc>
          <w:tcPr>
            <w:tcW w:w="6678" w:type="dxa"/>
          </w:tcPr>
          <w:p w14:paraId="29297FF6" w14:textId="214C3F75" w:rsidR="00960774" w:rsidRDefault="3C8EC4AE" w:rsidP="3C8EC4AE">
            <w:pPr>
              <w:rPr>
                <w:sz w:val="20"/>
                <w:szCs w:val="20"/>
              </w:rPr>
            </w:pPr>
            <w:r w:rsidRPr="3C8EC4AE">
              <w:rPr>
                <w:sz w:val="20"/>
                <w:szCs w:val="20"/>
              </w:rPr>
              <w:t>The investigator has no reason to think the subjects will find the interventions offensive or embarrassing (e.g., playing an online game, solving puzzles, etc.).</w:t>
            </w:r>
          </w:p>
        </w:tc>
      </w:tr>
      <w:tr w:rsidR="00C545F3" w:rsidRPr="00250B3B" w14:paraId="75D3DD74" w14:textId="77777777" w:rsidTr="5510BEBE">
        <w:trPr>
          <w:trHeight w:val="503"/>
        </w:trPr>
        <w:tc>
          <w:tcPr>
            <w:tcW w:w="1638" w:type="dxa"/>
          </w:tcPr>
          <w:p w14:paraId="0C152E2B" w14:textId="77777777" w:rsidR="00C545F3" w:rsidRPr="00250B3B"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2398D913" w14:textId="6D5C8EC5" w:rsidR="00C545F3" w:rsidRDefault="00960774" w:rsidP="00B51210">
            <w:pPr>
              <w:rPr>
                <w:bCs/>
                <w:sz w:val="20"/>
                <w:szCs w:val="20"/>
              </w:rPr>
            </w:pPr>
            <w:r>
              <w:rPr>
                <w:bCs/>
                <w:sz w:val="20"/>
                <w:szCs w:val="20"/>
              </w:rPr>
              <w:t>10</w:t>
            </w:r>
            <w:r w:rsidR="00C545F3">
              <w:rPr>
                <w:bCs/>
                <w:sz w:val="20"/>
                <w:szCs w:val="20"/>
              </w:rPr>
              <w:t>.</w:t>
            </w:r>
          </w:p>
        </w:tc>
        <w:tc>
          <w:tcPr>
            <w:tcW w:w="6678" w:type="dxa"/>
          </w:tcPr>
          <w:p w14:paraId="39CC833F" w14:textId="77777777" w:rsidR="00C545F3" w:rsidRDefault="00C545F3" w:rsidP="00B51210">
            <w:pPr>
              <w:rPr>
                <w:sz w:val="20"/>
                <w:szCs w:val="20"/>
              </w:rPr>
            </w:pPr>
            <w:r>
              <w:rPr>
                <w:sz w:val="20"/>
                <w:szCs w:val="20"/>
              </w:rPr>
              <w:t>All researchers have completed CITI training.</w:t>
            </w:r>
          </w:p>
        </w:tc>
      </w:tr>
      <w:tr w:rsidR="00C545F3" w:rsidRPr="00250B3B" w14:paraId="173BF0BD" w14:textId="77777777" w:rsidTr="5510BEBE">
        <w:trPr>
          <w:trHeight w:val="503"/>
        </w:trPr>
        <w:tc>
          <w:tcPr>
            <w:tcW w:w="1638" w:type="dxa"/>
          </w:tcPr>
          <w:p w14:paraId="5BE3959D" w14:textId="77777777" w:rsidR="00C545F3" w:rsidRDefault="00C545F3" w:rsidP="00B51210">
            <w:pPr>
              <w:rPr>
                <w:sz w:val="20"/>
                <w:szCs w:val="20"/>
              </w:rPr>
            </w:pPr>
            <w:r w:rsidRPr="00250B3B">
              <w:rPr>
                <w:sz w:val="20"/>
                <w:szCs w:val="20"/>
              </w:rPr>
              <w:lastRenderedPageBreak/>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p w14:paraId="44EF8638" w14:textId="77777777" w:rsidR="00C545F3" w:rsidRPr="00250B3B" w:rsidRDefault="00C545F3" w:rsidP="00B51210">
            <w:pPr>
              <w:rPr>
                <w:sz w:val="20"/>
                <w:szCs w:val="20"/>
              </w:rPr>
            </w:pPr>
            <w:r w:rsidRPr="00342EED">
              <w:rPr>
                <w:sz w:val="16"/>
                <w:szCs w:val="16"/>
              </w:rPr>
              <w:t>Not Applicable</w:t>
            </w:r>
            <w:r>
              <w:rPr>
                <w:sz w:val="20"/>
                <w:szCs w:val="20"/>
              </w:rPr>
              <w:t xml:space="preserve">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33FCF88C" w14:textId="6AD052FB" w:rsidR="00C545F3" w:rsidRDefault="00960774" w:rsidP="00B51210">
            <w:pPr>
              <w:rPr>
                <w:bCs/>
                <w:sz w:val="20"/>
                <w:szCs w:val="20"/>
              </w:rPr>
            </w:pPr>
            <w:r>
              <w:rPr>
                <w:bCs/>
                <w:sz w:val="20"/>
                <w:szCs w:val="20"/>
              </w:rPr>
              <w:t>11</w:t>
            </w:r>
            <w:r w:rsidR="00C545F3">
              <w:rPr>
                <w:bCs/>
                <w:sz w:val="20"/>
                <w:szCs w:val="20"/>
              </w:rPr>
              <w:t>.</w:t>
            </w:r>
          </w:p>
        </w:tc>
        <w:tc>
          <w:tcPr>
            <w:tcW w:w="6678" w:type="dxa"/>
          </w:tcPr>
          <w:p w14:paraId="0AD7E369" w14:textId="77777777" w:rsidR="00C545F3" w:rsidRDefault="00C545F3" w:rsidP="00B51210">
            <w:pPr>
              <w:rPr>
                <w:sz w:val="20"/>
                <w:szCs w:val="20"/>
              </w:rPr>
            </w:pPr>
            <w:r>
              <w:rPr>
                <w:sz w:val="20"/>
                <w:szCs w:val="20"/>
              </w:rPr>
              <w:t>External site approval, if needed, is attached.</w:t>
            </w:r>
          </w:p>
        </w:tc>
      </w:tr>
      <w:tr w:rsidR="00C545F3" w:rsidRPr="00250B3B" w14:paraId="2A2C8293" w14:textId="77777777" w:rsidTr="5510BEBE">
        <w:trPr>
          <w:trHeight w:val="503"/>
        </w:trPr>
        <w:tc>
          <w:tcPr>
            <w:tcW w:w="1638" w:type="dxa"/>
          </w:tcPr>
          <w:p w14:paraId="718F41F9" w14:textId="77777777" w:rsidR="00C545F3"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p w14:paraId="1FE2D9F5" w14:textId="77777777" w:rsidR="00C545F3" w:rsidRPr="00250B3B" w:rsidRDefault="00C545F3" w:rsidP="00B51210">
            <w:pPr>
              <w:rPr>
                <w:sz w:val="20"/>
                <w:szCs w:val="20"/>
              </w:rPr>
            </w:pPr>
            <w:r w:rsidRPr="00342EED">
              <w:rPr>
                <w:sz w:val="16"/>
                <w:szCs w:val="16"/>
              </w:rPr>
              <w:t>Not Applicable</w:t>
            </w:r>
            <w:r>
              <w:rPr>
                <w:sz w:val="20"/>
                <w:szCs w:val="20"/>
              </w:rPr>
              <w:t xml:space="preserve">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5CD04014" w14:textId="55CAAB06" w:rsidR="00C545F3" w:rsidRDefault="00C545F3" w:rsidP="00B51210">
            <w:pPr>
              <w:rPr>
                <w:bCs/>
                <w:sz w:val="20"/>
                <w:szCs w:val="20"/>
              </w:rPr>
            </w:pPr>
            <w:r>
              <w:rPr>
                <w:bCs/>
                <w:sz w:val="20"/>
                <w:szCs w:val="20"/>
              </w:rPr>
              <w:t>1</w:t>
            </w:r>
            <w:r w:rsidR="00960774">
              <w:rPr>
                <w:bCs/>
                <w:sz w:val="20"/>
                <w:szCs w:val="20"/>
              </w:rPr>
              <w:t>2</w:t>
            </w:r>
            <w:r>
              <w:rPr>
                <w:bCs/>
                <w:sz w:val="20"/>
                <w:szCs w:val="20"/>
              </w:rPr>
              <w:t>.</w:t>
            </w:r>
          </w:p>
        </w:tc>
        <w:tc>
          <w:tcPr>
            <w:tcW w:w="6678" w:type="dxa"/>
          </w:tcPr>
          <w:p w14:paraId="3C372252" w14:textId="77777777" w:rsidR="00C545F3" w:rsidRDefault="00C545F3" w:rsidP="00B51210">
            <w:pPr>
              <w:rPr>
                <w:sz w:val="20"/>
                <w:szCs w:val="20"/>
              </w:rPr>
            </w:pPr>
            <w:r>
              <w:rPr>
                <w:sz w:val="20"/>
                <w:szCs w:val="20"/>
              </w:rPr>
              <w:t>Faculty Assurance Addendum is attached.</w:t>
            </w:r>
          </w:p>
        </w:tc>
      </w:tr>
      <w:tr w:rsidR="00C545F3" w:rsidRPr="00250B3B" w14:paraId="0399BEE2" w14:textId="77777777" w:rsidTr="5510BEBE">
        <w:trPr>
          <w:trHeight w:val="503"/>
        </w:trPr>
        <w:tc>
          <w:tcPr>
            <w:tcW w:w="1638" w:type="dxa"/>
          </w:tcPr>
          <w:p w14:paraId="089A12A1" w14:textId="77777777" w:rsidR="00C545F3"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p w14:paraId="19C95A12" w14:textId="77777777" w:rsidR="00C545F3" w:rsidRPr="00250B3B" w:rsidRDefault="00C545F3" w:rsidP="00B51210">
            <w:pPr>
              <w:rPr>
                <w:sz w:val="20"/>
                <w:szCs w:val="20"/>
              </w:rPr>
            </w:pPr>
            <w:r w:rsidRPr="00342EED">
              <w:rPr>
                <w:sz w:val="16"/>
                <w:szCs w:val="16"/>
              </w:rPr>
              <w:t>Not Applicable</w:t>
            </w:r>
            <w:r>
              <w:rPr>
                <w:sz w:val="20"/>
                <w:szCs w:val="20"/>
              </w:rPr>
              <w:t xml:space="preserve">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7B3AF7">
              <w:rPr>
                <w:sz w:val="20"/>
                <w:szCs w:val="20"/>
              </w:rPr>
            </w:r>
            <w:r w:rsidR="007B3AF7">
              <w:rPr>
                <w:sz w:val="20"/>
                <w:szCs w:val="20"/>
              </w:rPr>
              <w:fldChar w:fldCharType="separate"/>
            </w:r>
            <w:r w:rsidRPr="00250B3B">
              <w:rPr>
                <w:sz w:val="20"/>
                <w:szCs w:val="20"/>
              </w:rPr>
              <w:fldChar w:fldCharType="end"/>
            </w:r>
          </w:p>
        </w:tc>
        <w:tc>
          <w:tcPr>
            <w:tcW w:w="540" w:type="dxa"/>
          </w:tcPr>
          <w:p w14:paraId="5C912520" w14:textId="0D051C4F" w:rsidR="00C545F3" w:rsidRDefault="00C545F3" w:rsidP="00B51210">
            <w:pPr>
              <w:rPr>
                <w:bCs/>
                <w:sz w:val="20"/>
                <w:szCs w:val="20"/>
              </w:rPr>
            </w:pPr>
            <w:r>
              <w:rPr>
                <w:bCs/>
                <w:sz w:val="20"/>
                <w:szCs w:val="20"/>
              </w:rPr>
              <w:t>1</w:t>
            </w:r>
            <w:r w:rsidR="00960774">
              <w:rPr>
                <w:bCs/>
                <w:sz w:val="20"/>
                <w:szCs w:val="20"/>
              </w:rPr>
              <w:t>3</w:t>
            </w:r>
            <w:r>
              <w:rPr>
                <w:bCs/>
                <w:sz w:val="20"/>
                <w:szCs w:val="20"/>
              </w:rPr>
              <w:t>.</w:t>
            </w:r>
          </w:p>
        </w:tc>
        <w:tc>
          <w:tcPr>
            <w:tcW w:w="6678" w:type="dxa"/>
          </w:tcPr>
          <w:p w14:paraId="474A2C7E" w14:textId="77777777" w:rsidR="00C545F3" w:rsidRDefault="00C545F3" w:rsidP="00B51210">
            <w:pPr>
              <w:rPr>
                <w:sz w:val="20"/>
                <w:szCs w:val="20"/>
              </w:rPr>
            </w:pPr>
            <w:r>
              <w:rPr>
                <w:sz w:val="20"/>
                <w:szCs w:val="20"/>
              </w:rPr>
              <w:t>Psychology subject pool approval is attached.</w:t>
            </w:r>
          </w:p>
        </w:tc>
      </w:tr>
    </w:tbl>
    <w:p w14:paraId="24FFDDCD" w14:textId="77777777" w:rsidR="0037054F" w:rsidRPr="005C2E05" w:rsidRDefault="0037054F" w:rsidP="0037054F">
      <w:pPr>
        <w:rPr>
          <w:b/>
          <w:i/>
          <w:sz w:val="20"/>
          <w:szCs w:val="20"/>
        </w:rPr>
      </w:pPr>
      <w:r w:rsidRPr="005C2E05">
        <w:rPr>
          <w:b/>
          <w:i/>
          <w:sz w:val="20"/>
          <w:szCs w:val="20"/>
        </w:rPr>
        <w:t xml:space="preserve">If </w:t>
      </w:r>
      <w:r>
        <w:rPr>
          <w:b/>
          <w:i/>
          <w:sz w:val="20"/>
          <w:szCs w:val="20"/>
        </w:rPr>
        <w:t>Statements</w:t>
      </w:r>
      <w:r w:rsidRPr="005C2E05">
        <w:rPr>
          <w:b/>
          <w:i/>
          <w:sz w:val="20"/>
          <w:szCs w:val="20"/>
        </w:rPr>
        <w:t xml:space="preserve"> 1-1</w:t>
      </w:r>
      <w:r>
        <w:rPr>
          <w:b/>
          <w:i/>
          <w:sz w:val="20"/>
          <w:szCs w:val="20"/>
        </w:rPr>
        <w:t>0</w:t>
      </w:r>
      <w:r w:rsidRPr="005C2E05">
        <w:rPr>
          <w:b/>
          <w:i/>
          <w:sz w:val="20"/>
          <w:szCs w:val="20"/>
        </w:rPr>
        <w:t xml:space="preserve"> are answered Yes and </w:t>
      </w:r>
      <w:r>
        <w:rPr>
          <w:b/>
          <w:i/>
          <w:sz w:val="20"/>
          <w:szCs w:val="20"/>
        </w:rPr>
        <w:t xml:space="preserve">11-13 are Yes </w:t>
      </w:r>
      <w:r w:rsidRPr="005C2E05">
        <w:rPr>
          <w:b/>
          <w:i/>
          <w:sz w:val="20"/>
          <w:szCs w:val="20"/>
        </w:rPr>
        <w:t>or Not Applicable, then the study can be certified as Exempt under 45CFR46.10</w:t>
      </w:r>
      <w:r>
        <w:rPr>
          <w:b/>
          <w:i/>
          <w:sz w:val="20"/>
          <w:szCs w:val="20"/>
        </w:rPr>
        <w:t>4</w:t>
      </w:r>
      <w:r w:rsidRPr="005C2E05">
        <w:rPr>
          <w:b/>
          <w:i/>
          <w:sz w:val="20"/>
          <w:szCs w:val="20"/>
        </w:rPr>
        <w:t>(</w:t>
      </w:r>
      <w:r>
        <w:rPr>
          <w:b/>
          <w:i/>
          <w:sz w:val="20"/>
          <w:szCs w:val="20"/>
        </w:rPr>
        <w:t>d</w:t>
      </w:r>
      <w:r w:rsidRPr="005C2E05">
        <w:rPr>
          <w:b/>
          <w:i/>
          <w:sz w:val="20"/>
          <w:szCs w:val="20"/>
        </w:rPr>
        <w:t>)(</w:t>
      </w:r>
      <w:r>
        <w:rPr>
          <w:b/>
          <w:i/>
          <w:sz w:val="20"/>
          <w:szCs w:val="20"/>
        </w:rPr>
        <w:t>3</w:t>
      </w:r>
      <w:r w:rsidRPr="005C2E05">
        <w:rPr>
          <w:b/>
          <w:i/>
          <w:sz w:val="20"/>
          <w:szCs w:val="20"/>
        </w:rPr>
        <w:t>)</w:t>
      </w:r>
      <w:r>
        <w:rPr>
          <w:b/>
          <w:i/>
          <w:sz w:val="20"/>
          <w:szCs w:val="20"/>
        </w:rPr>
        <w:t>.</w:t>
      </w:r>
    </w:p>
    <w:p w14:paraId="26B3F99D" w14:textId="0DA1B6C9" w:rsidR="00CD13FD" w:rsidRPr="008E583C" w:rsidRDefault="00CD13FD" w:rsidP="00CD13FD">
      <w:pPr>
        <w:pStyle w:val="Default"/>
        <w:spacing w:before="120" w:after="120"/>
        <w:ind w:left="720"/>
        <w:rPr>
          <w:i/>
          <w:color w:val="auto"/>
        </w:rPr>
      </w:pPr>
      <w:r w:rsidRPr="008E583C">
        <w:rPr>
          <w:i/>
          <w:color w:val="auto"/>
        </w:rPr>
        <w:t>Include the full protocol title.</w:t>
      </w:r>
    </w:p>
    <w:p w14:paraId="617BCD7B" w14:textId="77777777" w:rsidR="00CD13FD" w:rsidRPr="00BE5C0B" w:rsidRDefault="00CD13FD" w:rsidP="00CD13FD">
      <w:pPr>
        <w:pStyle w:val="BlockText"/>
        <w:shd w:val="clear" w:color="auto" w:fill="F2F2F2" w:themeFill="background1" w:themeFillShade="F2"/>
        <w:rPr>
          <w:i w:val="0"/>
        </w:rPr>
      </w:pPr>
      <w:r>
        <w:rPr>
          <w:i w:val="0"/>
        </w:rPr>
        <w:t>Response:</w:t>
      </w:r>
    </w:p>
    <w:p w14:paraId="6586D288" w14:textId="77777777" w:rsidR="00CD13FD" w:rsidRPr="00BE5C0B" w:rsidRDefault="00CD13FD" w:rsidP="00CD13FD">
      <w:pPr>
        <w:pStyle w:val="BlockText"/>
        <w:shd w:val="clear" w:color="auto" w:fill="F2F2F2" w:themeFill="background1" w:themeFillShade="F2"/>
        <w:rPr>
          <w:i w:val="0"/>
        </w:rPr>
      </w:pPr>
    </w:p>
    <w:p w14:paraId="00478600" w14:textId="77777777" w:rsidR="00961188" w:rsidRDefault="000E11D2" w:rsidP="002A7F80">
      <w:pPr>
        <w:pStyle w:val="Heading1"/>
      </w:pPr>
      <w:r>
        <w:t>PRINCIPAL INVESTIGATOR:</w:t>
      </w:r>
    </w:p>
    <w:p w14:paraId="52EC5244" w14:textId="77777777" w:rsidR="00961188" w:rsidRDefault="000E11D2">
      <w:pPr>
        <w:spacing w:before="120"/>
        <w:ind w:left="720"/>
      </w:pPr>
      <w:r>
        <w:rPr>
          <w:i/>
        </w:rPr>
        <w:t>Name</w:t>
      </w:r>
    </w:p>
    <w:p w14:paraId="4F1CD13F" w14:textId="77777777" w:rsidR="00961188" w:rsidRDefault="000E11D2">
      <w:pPr>
        <w:ind w:left="720"/>
      </w:pPr>
      <w:r>
        <w:rPr>
          <w:i/>
        </w:rPr>
        <w:t>Department</w:t>
      </w:r>
    </w:p>
    <w:p w14:paraId="1F943E3F" w14:textId="77777777" w:rsidR="00961188" w:rsidRDefault="000E11D2">
      <w:pPr>
        <w:ind w:left="720"/>
      </w:pPr>
      <w:r>
        <w:rPr>
          <w:i/>
        </w:rPr>
        <w:t>Telephone Number</w:t>
      </w:r>
    </w:p>
    <w:p w14:paraId="1524C0FE" w14:textId="77777777" w:rsidR="00CD13FD" w:rsidRPr="00CD13FD" w:rsidRDefault="000E11D2" w:rsidP="00CD13FD">
      <w:pPr>
        <w:ind w:left="720"/>
      </w:pPr>
      <w:r>
        <w:rPr>
          <w:i/>
        </w:rPr>
        <w:t>Email Address</w:t>
      </w:r>
    </w:p>
    <w:p w14:paraId="3E0C9C67" w14:textId="77777777" w:rsidR="00CD13FD" w:rsidRPr="00BE5C0B" w:rsidRDefault="00CD13FD" w:rsidP="00CD13FD">
      <w:pPr>
        <w:pStyle w:val="BlockText"/>
        <w:shd w:val="clear" w:color="auto" w:fill="F2F2F2" w:themeFill="background1" w:themeFillShade="F2"/>
        <w:rPr>
          <w:i w:val="0"/>
        </w:rPr>
      </w:pPr>
      <w:r>
        <w:rPr>
          <w:i w:val="0"/>
        </w:rPr>
        <w:t>Response:</w:t>
      </w:r>
    </w:p>
    <w:p w14:paraId="27ACE110" w14:textId="77777777" w:rsidR="00961188" w:rsidRDefault="00961188"/>
    <w:p w14:paraId="2E42E6D9" w14:textId="77777777" w:rsidR="00961188" w:rsidRDefault="000E11D2" w:rsidP="002A7F80">
      <w:pPr>
        <w:pStyle w:val="Heading1"/>
      </w:pPr>
      <w:r>
        <w:t>FACULTY SPONSOR (for student projects):</w:t>
      </w:r>
    </w:p>
    <w:p w14:paraId="579EE9F9" w14:textId="77777777" w:rsidR="00961188" w:rsidRDefault="000E11D2">
      <w:pPr>
        <w:spacing w:before="120"/>
        <w:ind w:left="720"/>
      </w:pPr>
      <w:r>
        <w:rPr>
          <w:i/>
        </w:rPr>
        <w:t>Name</w:t>
      </w:r>
    </w:p>
    <w:p w14:paraId="0682D8D1" w14:textId="77777777" w:rsidR="00961188" w:rsidRDefault="000E11D2">
      <w:pPr>
        <w:ind w:left="720"/>
      </w:pPr>
      <w:r>
        <w:rPr>
          <w:i/>
        </w:rPr>
        <w:t>Department</w:t>
      </w:r>
    </w:p>
    <w:p w14:paraId="64C477DB" w14:textId="77777777" w:rsidR="00961188" w:rsidRDefault="000E11D2">
      <w:pPr>
        <w:ind w:left="720"/>
      </w:pPr>
      <w:r>
        <w:rPr>
          <w:i/>
        </w:rPr>
        <w:t>Telephone Number</w:t>
      </w:r>
    </w:p>
    <w:p w14:paraId="6036F3A9" w14:textId="77777777" w:rsidR="00961188" w:rsidRDefault="000E11D2">
      <w:pPr>
        <w:ind w:left="720"/>
      </w:pPr>
      <w:r>
        <w:rPr>
          <w:i/>
        </w:rPr>
        <w:t>Email Address</w:t>
      </w:r>
    </w:p>
    <w:p w14:paraId="372E71D6" w14:textId="77777777" w:rsidR="00CD13FD" w:rsidRPr="00BE5C0B" w:rsidRDefault="00CD13FD" w:rsidP="00CD13FD">
      <w:pPr>
        <w:pStyle w:val="BlockText"/>
        <w:shd w:val="clear" w:color="auto" w:fill="F2F2F2" w:themeFill="background1" w:themeFillShade="F2"/>
        <w:rPr>
          <w:i w:val="0"/>
        </w:rPr>
      </w:pPr>
      <w:r>
        <w:rPr>
          <w:i w:val="0"/>
        </w:rPr>
        <w:t>Response:</w:t>
      </w:r>
    </w:p>
    <w:p w14:paraId="0BD1F79C" w14:textId="77777777" w:rsidR="00CD13FD" w:rsidRPr="00BE5C0B" w:rsidRDefault="00CD13FD" w:rsidP="00CD13FD">
      <w:pPr>
        <w:pStyle w:val="BlockText"/>
        <w:shd w:val="clear" w:color="auto" w:fill="F2F2F2" w:themeFill="background1" w:themeFillShade="F2"/>
        <w:rPr>
          <w:i w:val="0"/>
        </w:rPr>
      </w:pPr>
    </w:p>
    <w:p w14:paraId="1114DF7C" w14:textId="77777777" w:rsidR="00961188" w:rsidRDefault="00961188" w:rsidP="00CD13FD">
      <w:pPr>
        <w:spacing w:before="120" w:after="120"/>
        <w:ind w:right="720"/>
      </w:pPr>
    </w:p>
    <w:p w14:paraId="68CE5A48" w14:textId="77777777" w:rsidR="00961188" w:rsidRDefault="000E11D2" w:rsidP="002A7F80">
      <w:pPr>
        <w:pStyle w:val="Heading1"/>
      </w:pPr>
      <w:r>
        <w:t>VERSION NUMBER:</w:t>
      </w:r>
    </w:p>
    <w:p w14:paraId="4F6A6BE0" w14:textId="77777777" w:rsidR="00961188" w:rsidRDefault="000E11D2">
      <w:pPr>
        <w:spacing w:before="120" w:after="120"/>
        <w:ind w:left="720"/>
      </w:pPr>
      <w:r>
        <w:rPr>
          <w:i/>
        </w:rPr>
        <w:t>Include the version number of this protocol.</w:t>
      </w:r>
    </w:p>
    <w:p w14:paraId="40B9438C" w14:textId="77777777" w:rsidR="00CD13FD" w:rsidRDefault="00CD13FD" w:rsidP="00CD13FD">
      <w:pPr>
        <w:pStyle w:val="BlockText"/>
        <w:shd w:val="clear" w:color="auto" w:fill="F2F2F2" w:themeFill="background1" w:themeFillShade="F2"/>
        <w:rPr>
          <w:i w:val="0"/>
        </w:rPr>
      </w:pPr>
      <w:r>
        <w:rPr>
          <w:i w:val="0"/>
        </w:rPr>
        <w:t>Response:</w:t>
      </w:r>
    </w:p>
    <w:p w14:paraId="4E8ACE88" w14:textId="77777777" w:rsidR="00D76BA9" w:rsidRPr="00BE5C0B" w:rsidRDefault="00D76BA9" w:rsidP="00CD13FD">
      <w:pPr>
        <w:pStyle w:val="BlockText"/>
        <w:shd w:val="clear" w:color="auto" w:fill="F2F2F2" w:themeFill="background1" w:themeFillShade="F2"/>
        <w:rPr>
          <w:i w:val="0"/>
        </w:rPr>
      </w:pPr>
    </w:p>
    <w:p w14:paraId="0EA89CCB" w14:textId="77777777" w:rsidR="00961188" w:rsidRDefault="00961188" w:rsidP="00CD13FD">
      <w:pPr>
        <w:spacing w:before="120" w:after="120"/>
        <w:ind w:right="720"/>
      </w:pPr>
    </w:p>
    <w:p w14:paraId="7593C4A0" w14:textId="77777777" w:rsidR="00961188" w:rsidRDefault="000E11D2" w:rsidP="002A7F80">
      <w:pPr>
        <w:pStyle w:val="Heading1"/>
      </w:pPr>
      <w:r>
        <w:t>DATE:</w:t>
      </w:r>
    </w:p>
    <w:p w14:paraId="40EB26C3" w14:textId="77777777" w:rsidR="00961188" w:rsidRDefault="000E11D2">
      <w:pPr>
        <w:spacing w:before="120" w:after="120"/>
        <w:ind w:left="720"/>
      </w:pPr>
      <w:r>
        <w:rPr>
          <w:i/>
        </w:rPr>
        <w:t>Include the date of submission or revision.</w:t>
      </w:r>
    </w:p>
    <w:p w14:paraId="183ACB67" w14:textId="77777777" w:rsidR="00CD13FD" w:rsidRPr="00BE5C0B" w:rsidRDefault="00CD13FD" w:rsidP="00CD13FD">
      <w:pPr>
        <w:pStyle w:val="BlockText"/>
        <w:shd w:val="clear" w:color="auto" w:fill="F2F2F2" w:themeFill="background1" w:themeFillShade="F2"/>
        <w:rPr>
          <w:i w:val="0"/>
        </w:rPr>
      </w:pPr>
      <w:r>
        <w:rPr>
          <w:i w:val="0"/>
        </w:rPr>
        <w:t>Response:</w:t>
      </w:r>
    </w:p>
    <w:p w14:paraId="2299E99D" w14:textId="77777777" w:rsidR="00CD13FD" w:rsidRPr="00BE5C0B" w:rsidRDefault="00CD13FD" w:rsidP="00CD13FD">
      <w:pPr>
        <w:pStyle w:val="BlockText"/>
        <w:shd w:val="clear" w:color="auto" w:fill="F2F2F2" w:themeFill="background1" w:themeFillShade="F2"/>
        <w:rPr>
          <w:i w:val="0"/>
        </w:rPr>
      </w:pPr>
    </w:p>
    <w:p w14:paraId="1BAF84BD" w14:textId="77777777" w:rsidR="00CD13FD" w:rsidRPr="00BE5C0B" w:rsidRDefault="00CD13FD" w:rsidP="00CD13FD">
      <w:pPr>
        <w:pStyle w:val="BlockText"/>
        <w:shd w:val="clear" w:color="auto" w:fill="F2F2F2" w:themeFill="background1" w:themeFillShade="F2"/>
        <w:rPr>
          <w:i w:val="0"/>
        </w:rPr>
      </w:pPr>
    </w:p>
    <w:p w14:paraId="74B427AA" w14:textId="77777777" w:rsidR="00C1306C" w:rsidRDefault="00C1306C" w:rsidP="002A7F80">
      <w:pPr>
        <w:pStyle w:val="Heading1"/>
      </w:pPr>
      <w:r>
        <w:lastRenderedPageBreak/>
        <w:t>Table of Contents</w:t>
      </w:r>
    </w:p>
    <w:p w14:paraId="3E6293CD" w14:textId="77777777" w:rsidR="00C1306C" w:rsidRDefault="00C1306C" w:rsidP="00C1306C"/>
    <w:p w14:paraId="66CD00CD" w14:textId="77777777" w:rsidR="00C1306C" w:rsidRDefault="00C1306C" w:rsidP="00C1306C">
      <w:r>
        <w:t>1.0</w:t>
      </w:r>
      <w:r>
        <w:tab/>
        <w:t>Objectives</w:t>
      </w:r>
      <w:r>
        <w:tab/>
      </w:r>
    </w:p>
    <w:p w14:paraId="61A4B6CD" w14:textId="77777777" w:rsidR="00C1306C" w:rsidRDefault="00C1306C" w:rsidP="00C1306C">
      <w:r>
        <w:t>2.0</w:t>
      </w:r>
      <w:r>
        <w:tab/>
        <w:t>Description of Participants and Recruitment Methods</w:t>
      </w:r>
    </w:p>
    <w:p w14:paraId="0705B9C2" w14:textId="77777777" w:rsidR="00C1306C" w:rsidRDefault="00C1306C" w:rsidP="00C1306C">
      <w:r>
        <w:t>3.0</w:t>
      </w:r>
      <w:r>
        <w:tab/>
        <w:t>Study Timeline</w:t>
      </w:r>
      <w:r>
        <w:tab/>
      </w:r>
    </w:p>
    <w:p w14:paraId="01B3EE72" w14:textId="77777777" w:rsidR="00C1306C" w:rsidRDefault="00C1306C" w:rsidP="00C1306C">
      <w:r>
        <w:t>4.0</w:t>
      </w:r>
      <w:r>
        <w:tab/>
        <w:t>Procedures Involved</w:t>
      </w:r>
      <w:r>
        <w:tab/>
      </w:r>
    </w:p>
    <w:p w14:paraId="6ECF29E8" w14:textId="77777777" w:rsidR="00C1306C" w:rsidRDefault="00C1306C" w:rsidP="00C1306C">
      <w:r>
        <w:t>5.0</w:t>
      </w:r>
      <w:r>
        <w:tab/>
        <w:t>Data Analysis and Management</w:t>
      </w:r>
      <w:r>
        <w:tab/>
      </w:r>
    </w:p>
    <w:p w14:paraId="1C87A6B7" w14:textId="77777777" w:rsidR="00C1306C" w:rsidRDefault="00C1306C" w:rsidP="00C1306C">
      <w:r>
        <w:t>6.0</w:t>
      </w:r>
      <w:r>
        <w:tab/>
        <w:t>Risks to Participants</w:t>
      </w:r>
      <w:r>
        <w:tab/>
      </w:r>
    </w:p>
    <w:p w14:paraId="1B138796" w14:textId="77777777" w:rsidR="00C1306C" w:rsidRDefault="00C1306C" w:rsidP="00C1306C">
      <w:r>
        <w:t>7.0</w:t>
      </w:r>
      <w:r>
        <w:tab/>
        <w:t>Potential Benefits</w:t>
      </w:r>
      <w:r>
        <w:tab/>
      </w:r>
    </w:p>
    <w:p w14:paraId="57453572" w14:textId="77777777" w:rsidR="00C1306C" w:rsidRDefault="00C1306C" w:rsidP="00C1306C">
      <w:r>
        <w:t>8.0</w:t>
      </w:r>
      <w:r>
        <w:tab/>
        <w:t>External Approvals</w:t>
      </w:r>
      <w:r>
        <w:tab/>
      </w:r>
    </w:p>
    <w:p w14:paraId="762A444A" w14:textId="77777777" w:rsidR="00D76BA9" w:rsidRDefault="00D76BA9"/>
    <w:p w14:paraId="10A4AC93" w14:textId="4C683497" w:rsidR="00961188" w:rsidRPr="002A7F80" w:rsidRDefault="002A7F80" w:rsidP="002A7F80">
      <w:pPr>
        <w:pStyle w:val="Heading1"/>
        <w:tabs>
          <w:tab w:val="left" w:pos="360"/>
        </w:tabs>
      </w:pPr>
      <w:bookmarkStart w:id="2" w:name="_30j0zll" w:colFirst="0" w:colLast="0"/>
      <w:bookmarkStart w:id="3" w:name="_Toc476738588"/>
      <w:bookmarkEnd w:id="2"/>
      <w:r>
        <w:t>1.</w:t>
      </w:r>
      <w:r>
        <w:tab/>
      </w:r>
      <w:r w:rsidR="000E11D2" w:rsidRPr="002A7F80">
        <w:t>Objectives</w:t>
      </w:r>
      <w:bookmarkEnd w:id="3"/>
    </w:p>
    <w:p w14:paraId="187D2CC4" w14:textId="6A8C03D7" w:rsidR="00961188" w:rsidRDefault="000E11D2" w:rsidP="00791C5B">
      <w:pPr>
        <w:numPr>
          <w:ilvl w:val="1"/>
          <w:numId w:val="3"/>
        </w:numPr>
        <w:spacing w:before="120" w:after="120"/>
        <w:ind w:right="720"/>
      </w:pPr>
      <w:r>
        <w:rPr>
          <w:i/>
        </w:rPr>
        <w:t>Describe the purpo</w:t>
      </w:r>
      <w:r w:rsidR="0065100A">
        <w:rPr>
          <w:i/>
        </w:rPr>
        <w:t>se</w:t>
      </w:r>
      <w:r w:rsidR="00A41CCB">
        <w:rPr>
          <w:i/>
        </w:rPr>
        <w:t xml:space="preserve"> and</w:t>
      </w:r>
      <w:r w:rsidR="0065100A">
        <w:rPr>
          <w:i/>
        </w:rPr>
        <w:t xml:space="preserve"> specific aims,</w:t>
      </w:r>
      <w:r w:rsidR="0065100A" w:rsidRPr="000B6D87">
        <w:rPr>
          <w:i/>
          <w:color w:val="000000" w:themeColor="text1"/>
        </w:rPr>
        <w:t xml:space="preserve"> for the research</w:t>
      </w:r>
      <w:r w:rsidRPr="000B6D87">
        <w:rPr>
          <w:i/>
          <w:color w:val="000000" w:themeColor="text1"/>
        </w:rPr>
        <w:t>.</w:t>
      </w:r>
      <w:r w:rsidR="00A41CCB">
        <w:rPr>
          <w:i/>
          <w:color w:val="000000" w:themeColor="text1"/>
        </w:rPr>
        <w:t xml:space="preserve"> If applicable, state specific hypotheses to be tested.</w:t>
      </w:r>
    </w:p>
    <w:p w14:paraId="152B18DF" w14:textId="77777777" w:rsidR="00CD13FD" w:rsidRPr="00BE5C0B" w:rsidRDefault="00CD13FD" w:rsidP="00791C5B">
      <w:pPr>
        <w:pStyle w:val="BlockText"/>
        <w:shd w:val="clear" w:color="auto" w:fill="F2F2F2" w:themeFill="background1" w:themeFillShade="F2"/>
        <w:rPr>
          <w:i w:val="0"/>
        </w:rPr>
      </w:pPr>
      <w:r>
        <w:rPr>
          <w:i w:val="0"/>
        </w:rPr>
        <w:t>Response:</w:t>
      </w:r>
    </w:p>
    <w:p w14:paraId="3165E94C" w14:textId="77777777" w:rsidR="00CD13FD" w:rsidRPr="00BE5C0B" w:rsidRDefault="00CD13FD" w:rsidP="00CD13FD">
      <w:pPr>
        <w:pStyle w:val="BlockText"/>
        <w:shd w:val="clear" w:color="auto" w:fill="F2F2F2" w:themeFill="background1" w:themeFillShade="F2"/>
        <w:rPr>
          <w:i w:val="0"/>
        </w:rPr>
      </w:pPr>
    </w:p>
    <w:p w14:paraId="3D95B6F0" w14:textId="77777777" w:rsidR="00CD13FD" w:rsidRPr="00BE5C0B" w:rsidRDefault="00CD13FD" w:rsidP="00CD13FD">
      <w:pPr>
        <w:pStyle w:val="BlockText"/>
        <w:shd w:val="clear" w:color="auto" w:fill="F2F2F2" w:themeFill="background1" w:themeFillShade="F2"/>
        <w:rPr>
          <w:i w:val="0"/>
        </w:rPr>
      </w:pPr>
      <w:bookmarkStart w:id="4" w:name="_1fob9te" w:colFirst="0" w:colLast="0"/>
      <w:bookmarkEnd w:id="4"/>
    </w:p>
    <w:p w14:paraId="05A3DB33" w14:textId="77777777" w:rsidR="00C36BF2" w:rsidRDefault="00C36BF2" w:rsidP="00C36BF2">
      <w:pPr>
        <w:pStyle w:val="Heading1"/>
        <w:numPr>
          <w:ilvl w:val="0"/>
          <w:numId w:val="3"/>
        </w:numPr>
      </w:pPr>
      <w:r>
        <w:t>Description of Participants and Recruitment Procedures</w:t>
      </w:r>
    </w:p>
    <w:p w14:paraId="7A1CDE62" w14:textId="77777777" w:rsidR="00C36BF2" w:rsidRPr="009B6978" w:rsidRDefault="00C36BF2" w:rsidP="00C36BF2">
      <w:pPr>
        <w:numPr>
          <w:ilvl w:val="1"/>
          <w:numId w:val="3"/>
        </w:numPr>
        <w:spacing w:before="120" w:after="120"/>
        <w:ind w:right="720"/>
        <w:rPr>
          <w:i/>
        </w:rPr>
      </w:pPr>
      <w:r w:rsidRPr="009B6978">
        <w:rPr>
          <w:i/>
        </w:rPr>
        <w:t>Describe the characteristics of the participants in the study.</w:t>
      </w:r>
      <w:r>
        <w:rPr>
          <w:i/>
        </w:rPr>
        <w:t xml:space="preserve"> Include the source of the participants and</w:t>
      </w:r>
      <w:r w:rsidRPr="009B6978">
        <w:rPr>
          <w:i/>
        </w:rPr>
        <w:t xml:space="preserve"> the criteria that define who will be included or excluded in your final study sample.</w:t>
      </w:r>
    </w:p>
    <w:p w14:paraId="408C51E8" w14:textId="77777777" w:rsidR="00C36BF2" w:rsidRPr="00BE5C0B" w:rsidRDefault="00C36BF2" w:rsidP="00C36BF2">
      <w:pPr>
        <w:pStyle w:val="BlockText"/>
        <w:shd w:val="clear" w:color="auto" w:fill="F2F2F2" w:themeFill="background1" w:themeFillShade="F2"/>
        <w:rPr>
          <w:i w:val="0"/>
        </w:rPr>
      </w:pPr>
      <w:r>
        <w:rPr>
          <w:i w:val="0"/>
        </w:rPr>
        <w:t>Response:</w:t>
      </w:r>
    </w:p>
    <w:p w14:paraId="622F184E" w14:textId="77777777" w:rsidR="00C36BF2" w:rsidRPr="00BE5C0B" w:rsidRDefault="00C36BF2" w:rsidP="00C36BF2">
      <w:pPr>
        <w:pStyle w:val="BlockText"/>
        <w:shd w:val="clear" w:color="auto" w:fill="F2F2F2" w:themeFill="background1" w:themeFillShade="F2"/>
        <w:rPr>
          <w:i w:val="0"/>
        </w:rPr>
      </w:pPr>
    </w:p>
    <w:p w14:paraId="43C45F2C" w14:textId="77777777" w:rsidR="00C36BF2" w:rsidRDefault="00C36BF2" w:rsidP="00C36BF2">
      <w:pPr>
        <w:numPr>
          <w:ilvl w:val="1"/>
          <w:numId w:val="3"/>
        </w:numPr>
        <w:spacing w:before="120" w:after="120"/>
        <w:ind w:right="720"/>
      </w:pPr>
      <w:r>
        <w:rPr>
          <w:i/>
        </w:rPr>
        <w:t>If applicable, describe how individuals will be screened for eligibility.</w:t>
      </w:r>
    </w:p>
    <w:p w14:paraId="5F83F7F8" w14:textId="77777777" w:rsidR="00C36BF2" w:rsidRPr="00BE5C0B" w:rsidRDefault="00C36BF2" w:rsidP="00C36BF2">
      <w:pPr>
        <w:pStyle w:val="BlockText"/>
        <w:shd w:val="clear" w:color="auto" w:fill="F2F2F2" w:themeFill="background1" w:themeFillShade="F2"/>
        <w:rPr>
          <w:i w:val="0"/>
        </w:rPr>
      </w:pPr>
      <w:r>
        <w:rPr>
          <w:i w:val="0"/>
        </w:rPr>
        <w:t>Response:</w:t>
      </w:r>
    </w:p>
    <w:p w14:paraId="64CCCEE4" w14:textId="77777777" w:rsidR="00C36BF2" w:rsidRPr="00BE5C0B" w:rsidRDefault="00C36BF2" w:rsidP="00C36BF2">
      <w:pPr>
        <w:pStyle w:val="BlockText"/>
        <w:shd w:val="clear" w:color="auto" w:fill="F2F2F2" w:themeFill="background1" w:themeFillShade="F2"/>
        <w:rPr>
          <w:i w:val="0"/>
        </w:rPr>
      </w:pPr>
    </w:p>
    <w:p w14:paraId="2029ECF4" w14:textId="77777777" w:rsidR="00C36BF2" w:rsidRDefault="00C36BF2" w:rsidP="00C36BF2">
      <w:pPr>
        <w:spacing w:before="120" w:after="120"/>
        <w:ind w:left="720" w:right="720"/>
      </w:pPr>
    </w:p>
    <w:p w14:paraId="0374043E" w14:textId="77777777" w:rsidR="00C36BF2" w:rsidRPr="00717581" w:rsidRDefault="00C36BF2" w:rsidP="00C36BF2">
      <w:pPr>
        <w:numPr>
          <w:ilvl w:val="1"/>
          <w:numId w:val="3"/>
        </w:numPr>
        <w:spacing w:before="120" w:after="120"/>
        <w:ind w:right="720"/>
      </w:pPr>
      <w:r>
        <w:rPr>
          <w:i/>
        </w:rPr>
        <w:t xml:space="preserve">Indicate whether you will include non-English speaking individuals.  Provide justification if you will exclude non-English speaking individuals. </w:t>
      </w:r>
      <w:r>
        <w:rPr>
          <w:i/>
        </w:rPr>
        <w:br/>
        <w:t xml:space="preserve">(In order to meet one of the primary ethical principles of equitable selection of participants, non-English speaking individuals may not be routinely excluded from research.  </w:t>
      </w:r>
    </w:p>
    <w:p w14:paraId="14D36976" w14:textId="77777777" w:rsidR="00C36BF2" w:rsidRDefault="00C36BF2" w:rsidP="00C36BF2">
      <w:pPr>
        <w:spacing w:before="120" w:after="120"/>
        <w:ind w:left="972" w:right="720"/>
      </w:pPr>
      <w:r>
        <w:rPr>
          <w:i/>
        </w:rPr>
        <w:t xml:space="preserve">In cases where the research is of therapeutic intent or is designed to investigate areas that would necessarily require certain populations who may not speak English, the researcher is required to make efforts to recruit and include non-English speaking individuals; however, there are studies in which it would be reasonable to limit participants to those who speak English, e.g., pilot studies, small unfunded studies with validated instruments not available in other </w:t>
      </w:r>
      <w:r>
        <w:rPr>
          <w:i/>
        </w:rPr>
        <w:lastRenderedPageBreak/>
        <w:t>languages, numerous questionnaires, and some non-therapeutic studies which offer no direct benefit.)</w:t>
      </w:r>
    </w:p>
    <w:p w14:paraId="0D818A6B" w14:textId="77777777" w:rsidR="00C36BF2" w:rsidRDefault="00C36BF2" w:rsidP="00C36BF2">
      <w:pPr>
        <w:pStyle w:val="BlockText"/>
        <w:shd w:val="clear" w:color="auto" w:fill="F2F2F2" w:themeFill="background1" w:themeFillShade="F2"/>
        <w:rPr>
          <w:i w:val="0"/>
        </w:rPr>
      </w:pPr>
      <w:bookmarkStart w:id="5" w:name="_2et92p0" w:colFirst="0" w:colLast="0"/>
      <w:bookmarkEnd w:id="5"/>
      <w:r>
        <w:rPr>
          <w:i w:val="0"/>
        </w:rPr>
        <w:t>Response:</w:t>
      </w:r>
    </w:p>
    <w:p w14:paraId="3DA7E757" w14:textId="77777777" w:rsidR="00C36BF2" w:rsidRDefault="00C36BF2" w:rsidP="00C36BF2">
      <w:pPr>
        <w:pStyle w:val="BlockText"/>
        <w:shd w:val="clear" w:color="auto" w:fill="F2F2F2" w:themeFill="background1" w:themeFillShade="F2"/>
        <w:rPr>
          <w:i w:val="0"/>
        </w:rPr>
      </w:pPr>
    </w:p>
    <w:p w14:paraId="6D62BE7B" w14:textId="77777777" w:rsidR="00C36BF2" w:rsidRPr="00BE5C0B" w:rsidRDefault="00C36BF2" w:rsidP="00C36BF2">
      <w:pPr>
        <w:pStyle w:val="BlockText"/>
        <w:shd w:val="clear" w:color="auto" w:fill="F2F2F2" w:themeFill="background1" w:themeFillShade="F2"/>
        <w:rPr>
          <w:i w:val="0"/>
        </w:rPr>
      </w:pPr>
    </w:p>
    <w:p w14:paraId="003278A3" w14:textId="77777777" w:rsidR="00C36BF2" w:rsidRPr="00B507EA" w:rsidRDefault="00C36BF2" w:rsidP="00C36BF2">
      <w:pPr>
        <w:numPr>
          <w:ilvl w:val="1"/>
          <w:numId w:val="3"/>
        </w:numPr>
        <w:spacing w:before="120" w:after="120"/>
        <w:ind w:right="720"/>
      </w:pPr>
      <w:r>
        <w:rPr>
          <w:i/>
        </w:rPr>
        <w:t>Indicate the total approximate number of participants.</w:t>
      </w:r>
      <w:bookmarkStart w:id="6" w:name="_tyjcwt" w:colFirst="0" w:colLast="0"/>
      <w:bookmarkStart w:id="7" w:name="_3dy6vkm" w:colFirst="0" w:colLast="0"/>
      <w:bookmarkEnd w:id="6"/>
      <w:bookmarkEnd w:id="7"/>
    </w:p>
    <w:p w14:paraId="2B4AB3BF" w14:textId="77777777" w:rsidR="00C36BF2" w:rsidRDefault="00C36BF2" w:rsidP="00C36BF2">
      <w:pPr>
        <w:pStyle w:val="BlockText"/>
        <w:shd w:val="clear" w:color="auto" w:fill="F2F2F2" w:themeFill="background1" w:themeFillShade="F2"/>
        <w:rPr>
          <w:i w:val="0"/>
        </w:rPr>
      </w:pPr>
      <w:r>
        <w:rPr>
          <w:i w:val="0"/>
        </w:rPr>
        <w:t>Response:</w:t>
      </w:r>
    </w:p>
    <w:p w14:paraId="6BDE7882" w14:textId="77777777" w:rsidR="00C36BF2" w:rsidRDefault="00C36BF2" w:rsidP="00C36BF2">
      <w:pPr>
        <w:pStyle w:val="BlockText"/>
        <w:shd w:val="clear" w:color="auto" w:fill="F2F2F2" w:themeFill="background1" w:themeFillShade="F2"/>
        <w:rPr>
          <w:i w:val="0"/>
        </w:rPr>
      </w:pPr>
    </w:p>
    <w:p w14:paraId="50C1FE73" w14:textId="77777777" w:rsidR="00C36BF2" w:rsidRPr="00B507EA" w:rsidRDefault="3C8EC4AE" w:rsidP="00C36BF2">
      <w:pPr>
        <w:numPr>
          <w:ilvl w:val="1"/>
          <w:numId w:val="3"/>
        </w:numPr>
        <w:spacing w:before="120" w:after="120"/>
        <w:ind w:right="720"/>
      </w:pPr>
      <w:r w:rsidRPr="3C8EC4AE">
        <w:rPr>
          <w:i/>
          <w:iCs/>
        </w:rPr>
        <w:t>Describe when, where, and how potential participants will be recruited.</w:t>
      </w:r>
    </w:p>
    <w:p w14:paraId="3D4B58EB" w14:textId="77777777" w:rsidR="00C36BF2" w:rsidRDefault="00C36BF2" w:rsidP="00C36BF2">
      <w:pPr>
        <w:pStyle w:val="BlockText"/>
        <w:shd w:val="clear" w:color="auto" w:fill="F2F2F2" w:themeFill="background1" w:themeFillShade="F2"/>
        <w:rPr>
          <w:i w:val="0"/>
        </w:rPr>
      </w:pPr>
      <w:r>
        <w:rPr>
          <w:i w:val="0"/>
        </w:rPr>
        <w:t>Response:</w:t>
      </w:r>
    </w:p>
    <w:p w14:paraId="0E9F12BB" w14:textId="77777777" w:rsidR="00C36BF2" w:rsidRPr="00791C5B" w:rsidRDefault="00C36BF2" w:rsidP="00C36BF2">
      <w:pPr>
        <w:pStyle w:val="BlockText"/>
        <w:shd w:val="clear" w:color="auto" w:fill="F2F2F2" w:themeFill="background1" w:themeFillShade="F2"/>
        <w:rPr>
          <w:i w:val="0"/>
        </w:rPr>
      </w:pPr>
    </w:p>
    <w:p w14:paraId="079E3DDE" w14:textId="77777777" w:rsidR="00C36BF2" w:rsidRDefault="00C36BF2" w:rsidP="00C36BF2">
      <w:pPr>
        <w:numPr>
          <w:ilvl w:val="1"/>
          <w:numId w:val="3"/>
        </w:numPr>
        <w:spacing w:before="120" w:after="120"/>
        <w:ind w:right="720"/>
      </w:pPr>
      <w:r>
        <w:rPr>
          <w:i/>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HREB reviews the final audio/video tape.)</w:t>
      </w:r>
    </w:p>
    <w:p w14:paraId="5CB82E63" w14:textId="77777777" w:rsidR="00C36BF2" w:rsidRPr="00BE5C0B" w:rsidRDefault="00C36BF2" w:rsidP="00C36BF2">
      <w:pPr>
        <w:pStyle w:val="BlockText"/>
        <w:shd w:val="clear" w:color="auto" w:fill="F2F2F2" w:themeFill="background1" w:themeFillShade="F2"/>
        <w:rPr>
          <w:i w:val="0"/>
        </w:rPr>
      </w:pPr>
      <w:r>
        <w:rPr>
          <w:i w:val="0"/>
        </w:rPr>
        <w:t>Response:</w:t>
      </w:r>
    </w:p>
    <w:p w14:paraId="20D86369" w14:textId="77777777" w:rsidR="00C36BF2" w:rsidRPr="00BE5C0B" w:rsidRDefault="00C36BF2" w:rsidP="00C36BF2">
      <w:pPr>
        <w:pStyle w:val="BlockText"/>
        <w:shd w:val="clear" w:color="auto" w:fill="F2F2F2" w:themeFill="background1" w:themeFillShade="F2"/>
        <w:rPr>
          <w:i w:val="0"/>
        </w:rPr>
      </w:pPr>
    </w:p>
    <w:p w14:paraId="286A65A6" w14:textId="77777777" w:rsidR="00C36BF2" w:rsidRDefault="00C36BF2" w:rsidP="00C36BF2">
      <w:pPr>
        <w:numPr>
          <w:ilvl w:val="1"/>
          <w:numId w:val="3"/>
        </w:numPr>
        <w:spacing w:before="120" w:after="120"/>
        <w:ind w:right="720"/>
      </w:pPr>
      <w:r>
        <w:rPr>
          <w:i/>
        </w:rPr>
        <w:t>Describe any monetary, subject pool credit or other forms of compensation which will be provided to participants and any conditions which must be fulfilled to receive compensation.</w:t>
      </w:r>
    </w:p>
    <w:p w14:paraId="14CA551E" w14:textId="77777777" w:rsidR="00C36BF2" w:rsidRPr="00BE5C0B" w:rsidRDefault="00C36BF2" w:rsidP="00C36BF2">
      <w:pPr>
        <w:pStyle w:val="BlockText"/>
        <w:shd w:val="clear" w:color="auto" w:fill="F2F2F2" w:themeFill="background1" w:themeFillShade="F2"/>
        <w:rPr>
          <w:i w:val="0"/>
        </w:rPr>
      </w:pPr>
      <w:bookmarkStart w:id="8" w:name="_1t3h5sf" w:colFirst="0" w:colLast="0"/>
      <w:bookmarkEnd w:id="8"/>
      <w:r>
        <w:rPr>
          <w:i w:val="0"/>
        </w:rPr>
        <w:t>Response:</w:t>
      </w:r>
    </w:p>
    <w:p w14:paraId="31302223" w14:textId="77777777" w:rsidR="00C36BF2" w:rsidRPr="00BE5C0B" w:rsidRDefault="00C36BF2" w:rsidP="00C36BF2">
      <w:pPr>
        <w:pStyle w:val="BlockText"/>
        <w:shd w:val="clear" w:color="auto" w:fill="F2F2F2" w:themeFill="background1" w:themeFillShade="F2"/>
        <w:rPr>
          <w:i w:val="0"/>
        </w:rPr>
      </w:pPr>
    </w:p>
    <w:p w14:paraId="1E9A6212" w14:textId="77777777" w:rsidR="00C36BF2" w:rsidRDefault="00C36BF2" w:rsidP="00C36BF2">
      <w:pPr>
        <w:pStyle w:val="Heading1"/>
        <w:numPr>
          <w:ilvl w:val="0"/>
          <w:numId w:val="3"/>
        </w:numPr>
      </w:pPr>
      <w:bookmarkStart w:id="9" w:name="_Toc476738592"/>
      <w:r>
        <w:t>Study Timeline</w:t>
      </w:r>
      <w:bookmarkEnd w:id="9"/>
    </w:p>
    <w:p w14:paraId="23B11FB6" w14:textId="77777777" w:rsidR="00C36BF2" w:rsidRDefault="3C8EC4AE" w:rsidP="67806D13">
      <w:pPr>
        <w:numPr>
          <w:ilvl w:val="1"/>
          <w:numId w:val="3"/>
        </w:numPr>
        <w:spacing w:before="120" w:after="120"/>
        <w:ind w:right="720"/>
      </w:pPr>
      <w:r w:rsidRPr="3C8EC4AE">
        <w:rPr>
          <w:i/>
          <w:iCs/>
        </w:rPr>
        <w:t>Describe the duration of an individual’s participation in the study. Will you be conducting surveys at two or more time periods? (for example conducting follow-up surveys).</w:t>
      </w:r>
    </w:p>
    <w:p w14:paraId="5D1A546B" w14:textId="77777777" w:rsidR="00C36BF2" w:rsidRDefault="00C36BF2" w:rsidP="00C36BF2">
      <w:pPr>
        <w:pStyle w:val="BlockText"/>
        <w:shd w:val="clear" w:color="auto" w:fill="F2F2F2" w:themeFill="background1" w:themeFillShade="F2"/>
        <w:rPr>
          <w:i w:val="0"/>
        </w:rPr>
      </w:pPr>
      <w:r>
        <w:rPr>
          <w:i w:val="0"/>
        </w:rPr>
        <w:t>Response:</w:t>
      </w:r>
    </w:p>
    <w:p w14:paraId="56257BC4" w14:textId="77777777" w:rsidR="00C36BF2" w:rsidRPr="00BE5C0B" w:rsidRDefault="00C36BF2" w:rsidP="00C36BF2">
      <w:pPr>
        <w:pStyle w:val="BlockText"/>
        <w:shd w:val="clear" w:color="auto" w:fill="F2F2F2" w:themeFill="background1" w:themeFillShade="F2"/>
        <w:rPr>
          <w:i w:val="0"/>
        </w:rPr>
      </w:pPr>
    </w:p>
    <w:p w14:paraId="7709E172" w14:textId="77777777" w:rsidR="00C36BF2" w:rsidRDefault="00C36BF2" w:rsidP="00C36BF2">
      <w:pPr>
        <w:pStyle w:val="BlockText"/>
        <w:shd w:val="clear" w:color="auto" w:fill="F2F2F2" w:themeFill="background1" w:themeFillShade="F2"/>
        <w:rPr>
          <w:i w:val="0"/>
        </w:rPr>
      </w:pPr>
      <w:r>
        <w:rPr>
          <w:i w:val="0"/>
        </w:rPr>
        <w:t>If you are doing two or more surveys, how will you link them?</w:t>
      </w:r>
    </w:p>
    <w:p w14:paraId="511ACB0C" w14:textId="77777777" w:rsidR="00C36BF2" w:rsidRDefault="00C36BF2" w:rsidP="00C36BF2">
      <w:pPr>
        <w:pStyle w:val="BlockText"/>
        <w:shd w:val="clear" w:color="auto" w:fill="F2F2F2" w:themeFill="background1" w:themeFillShade="F2"/>
        <w:rPr>
          <w:i w:val="0"/>
        </w:rPr>
      </w:pPr>
      <w:r>
        <w:rPr>
          <w:i w:val="0"/>
        </w:rPr>
        <w:t>Response:</w:t>
      </w:r>
    </w:p>
    <w:p w14:paraId="0BEC7649" w14:textId="77777777" w:rsidR="00C36BF2" w:rsidRPr="00BE5C0B" w:rsidRDefault="00C36BF2" w:rsidP="00C36BF2">
      <w:pPr>
        <w:pStyle w:val="BlockText"/>
        <w:shd w:val="clear" w:color="auto" w:fill="F2F2F2" w:themeFill="background1" w:themeFillShade="F2"/>
        <w:rPr>
          <w:i w:val="0"/>
        </w:rPr>
      </w:pPr>
    </w:p>
    <w:p w14:paraId="098289B7" w14:textId="54B652DB" w:rsidR="00C36BF2" w:rsidRPr="00576B59" w:rsidRDefault="002A7F80" w:rsidP="002A7F80">
      <w:pPr>
        <w:pStyle w:val="Heading1"/>
        <w:tabs>
          <w:tab w:val="left" w:pos="360"/>
        </w:tabs>
      </w:pPr>
      <w:r>
        <w:lastRenderedPageBreak/>
        <w:t>4.</w:t>
      </w:r>
      <w:r>
        <w:tab/>
      </w:r>
      <w:r w:rsidR="00C36BF2">
        <w:t>Procedures</w:t>
      </w:r>
    </w:p>
    <w:p w14:paraId="6FE9F7FC" w14:textId="11FCAC57" w:rsidR="00C36BF2" w:rsidRPr="00576B59" w:rsidRDefault="00C36BF2" w:rsidP="00C36BF2">
      <w:pPr>
        <w:numPr>
          <w:ilvl w:val="1"/>
          <w:numId w:val="3"/>
        </w:numPr>
        <w:spacing w:before="120" w:after="120"/>
        <w:ind w:right="720"/>
      </w:pPr>
      <w:r w:rsidRPr="00791C5B">
        <w:rPr>
          <w:i/>
        </w:rPr>
        <w:t xml:space="preserve">Describe the methods of </w:t>
      </w:r>
      <w:r w:rsidR="008F7F8D">
        <w:rPr>
          <w:i/>
        </w:rPr>
        <w:t>the benign behavioral intervention</w:t>
      </w:r>
      <w:r w:rsidRPr="00791C5B">
        <w:rPr>
          <w:i/>
        </w:rPr>
        <w:t xml:space="preserve"> administration in detail</w:t>
      </w:r>
      <w:r>
        <w:rPr>
          <w:i/>
        </w:rPr>
        <w:t xml:space="preserve">.  For example, will you be conducting a web-based survey, an in-person interview, focus groups, </w:t>
      </w:r>
      <w:r w:rsidR="008F7F8D">
        <w:rPr>
          <w:i/>
        </w:rPr>
        <w:t>a lab-based experiment</w:t>
      </w:r>
      <w:r>
        <w:rPr>
          <w:i/>
        </w:rPr>
        <w:t>, or a paper and pencil survey?</w:t>
      </w:r>
    </w:p>
    <w:p w14:paraId="7DDB7BD3" w14:textId="77777777" w:rsidR="00C36BF2" w:rsidRDefault="00C36BF2" w:rsidP="00C36BF2">
      <w:pPr>
        <w:pStyle w:val="BlockText"/>
        <w:shd w:val="clear" w:color="auto" w:fill="F2F2F2" w:themeFill="background1" w:themeFillShade="F2"/>
        <w:rPr>
          <w:i w:val="0"/>
        </w:rPr>
      </w:pPr>
      <w:r>
        <w:rPr>
          <w:i w:val="0"/>
        </w:rPr>
        <w:t>Response</w:t>
      </w:r>
    </w:p>
    <w:p w14:paraId="682A4277" w14:textId="77777777" w:rsidR="00C36BF2" w:rsidRDefault="00C36BF2" w:rsidP="00C36BF2">
      <w:pPr>
        <w:pStyle w:val="BlockText"/>
        <w:shd w:val="clear" w:color="auto" w:fill="F2F2F2" w:themeFill="background1" w:themeFillShade="F2"/>
        <w:rPr>
          <w:i w:val="0"/>
        </w:rPr>
      </w:pPr>
    </w:p>
    <w:p w14:paraId="3844AFF7" w14:textId="2B81A9B0" w:rsidR="00C36BF2" w:rsidRPr="00791C5B" w:rsidRDefault="00C36BF2" w:rsidP="00C36BF2">
      <w:pPr>
        <w:numPr>
          <w:ilvl w:val="1"/>
          <w:numId w:val="3"/>
        </w:numPr>
        <w:spacing w:before="120" w:after="120"/>
        <w:ind w:right="720"/>
      </w:pPr>
      <w:r>
        <w:rPr>
          <w:i/>
        </w:rPr>
        <w:t>Describe the sources of data about participants. Attach all surveys, scripts, and data collection forms.  Be sure to describe if you will be collecting data using photographs, audiotapes</w:t>
      </w:r>
      <w:r w:rsidR="00C545F3">
        <w:rPr>
          <w:i/>
        </w:rPr>
        <w:t>,</w:t>
      </w:r>
      <w:r>
        <w:rPr>
          <w:i/>
        </w:rPr>
        <w:t xml:space="preserve"> and videotapes</w:t>
      </w:r>
      <w:r w:rsidRPr="00791C5B">
        <w:rPr>
          <w:i/>
        </w:rPr>
        <w:t>.</w:t>
      </w:r>
    </w:p>
    <w:p w14:paraId="3E1F5D50" w14:textId="77777777" w:rsidR="00C36BF2" w:rsidRDefault="00C36BF2" w:rsidP="00C36BF2">
      <w:pPr>
        <w:pStyle w:val="BlockText"/>
        <w:shd w:val="clear" w:color="auto" w:fill="F2F2F2" w:themeFill="background1" w:themeFillShade="F2"/>
        <w:rPr>
          <w:i w:val="0"/>
        </w:rPr>
      </w:pPr>
      <w:r>
        <w:rPr>
          <w:i w:val="0"/>
        </w:rPr>
        <w:t>Response</w:t>
      </w:r>
    </w:p>
    <w:p w14:paraId="544BA3F2" w14:textId="77777777" w:rsidR="00C36BF2" w:rsidRDefault="00C36BF2" w:rsidP="00C36BF2">
      <w:pPr>
        <w:pStyle w:val="BlockText"/>
        <w:shd w:val="clear" w:color="auto" w:fill="F2F2F2" w:themeFill="background1" w:themeFillShade="F2"/>
        <w:rPr>
          <w:i w:val="0"/>
        </w:rPr>
      </w:pPr>
    </w:p>
    <w:p w14:paraId="6211BE22" w14:textId="299E52A9" w:rsidR="00C36BF2" w:rsidRDefault="00C36BF2" w:rsidP="00C36BF2">
      <w:pPr>
        <w:pStyle w:val="BlockText"/>
        <w:shd w:val="clear" w:color="auto" w:fill="F2F2F2" w:themeFill="background1" w:themeFillShade="F2"/>
        <w:rPr>
          <w:i w:val="0"/>
        </w:rPr>
      </w:pPr>
    </w:p>
    <w:p w14:paraId="39D5DAE9" w14:textId="77777777" w:rsidR="008F7F8D" w:rsidRDefault="008F7F8D" w:rsidP="00C36BF2">
      <w:pPr>
        <w:pStyle w:val="BlockText"/>
        <w:shd w:val="clear" w:color="auto" w:fill="F2F2F2" w:themeFill="background1" w:themeFillShade="F2"/>
        <w:rPr>
          <w:i w:val="0"/>
        </w:rPr>
      </w:pPr>
    </w:p>
    <w:p w14:paraId="78621566" w14:textId="12B26994" w:rsidR="008F7F8D" w:rsidRPr="00576B59" w:rsidRDefault="3C8EC4AE" w:rsidP="67806D13">
      <w:pPr>
        <w:numPr>
          <w:ilvl w:val="1"/>
          <w:numId w:val="3"/>
        </w:numPr>
        <w:spacing w:before="120" w:after="120"/>
        <w:ind w:right="720"/>
      </w:pPr>
      <w:bookmarkStart w:id="10" w:name="_Toc476738593"/>
      <w:r w:rsidRPr="3C8EC4AE">
        <w:rPr>
          <w:i/>
          <w:iCs/>
        </w:rPr>
        <w:t>Explain the benign behavioral intervention you plan on using in your study completely. If you plan on using specific stimuli in your study (e.g., videos, images, scripts, etc.), please explain the stimuli here and attach copies. If you plan on using confederates in your study, please explain clearly what their role will be and how they will be trained?</w:t>
      </w:r>
    </w:p>
    <w:p w14:paraId="65DBD8CC" w14:textId="77777777" w:rsidR="008F7F8D" w:rsidRDefault="008F7F8D" w:rsidP="008F7F8D">
      <w:pPr>
        <w:pStyle w:val="BlockText"/>
        <w:shd w:val="clear" w:color="auto" w:fill="F2F2F2" w:themeFill="background1" w:themeFillShade="F2"/>
        <w:rPr>
          <w:i w:val="0"/>
        </w:rPr>
      </w:pPr>
      <w:r>
        <w:rPr>
          <w:i w:val="0"/>
        </w:rPr>
        <w:t>Response</w:t>
      </w:r>
    </w:p>
    <w:p w14:paraId="3E18F5EE" w14:textId="77777777" w:rsidR="008F7F8D" w:rsidRDefault="008F7F8D" w:rsidP="008F7F8D">
      <w:pPr>
        <w:pStyle w:val="BlockText"/>
        <w:shd w:val="clear" w:color="auto" w:fill="F2F2F2" w:themeFill="background1" w:themeFillShade="F2"/>
        <w:rPr>
          <w:i w:val="0"/>
        </w:rPr>
      </w:pPr>
    </w:p>
    <w:p w14:paraId="5E9F93E9" w14:textId="1FF62E00" w:rsidR="008F7F8D" w:rsidRPr="00791C5B" w:rsidRDefault="008F7F8D" w:rsidP="008F7F8D">
      <w:pPr>
        <w:numPr>
          <w:ilvl w:val="1"/>
          <w:numId w:val="3"/>
        </w:numPr>
        <w:spacing w:before="120" w:after="120"/>
        <w:ind w:right="720"/>
      </w:pPr>
      <w:r>
        <w:rPr>
          <w:i/>
        </w:rPr>
        <w:t xml:space="preserve">If you plan on using deception in your study, please explain how you plan to 1) deceive the participants in your study; 2) receive authorization from the participant </w:t>
      </w:r>
      <w:r w:rsidRPr="008F7F8D">
        <w:rPr>
          <w:i/>
        </w:rPr>
        <w:t>through a prospective agreement to participate in research</w:t>
      </w:r>
      <w:r>
        <w:rPr>
          <w:i/>
        </w:rPr>
        <w:t>,</w:t>
      </w:r>
      <w:r w:rsidRPr="008F7F8D">
        <w:rPr>
          <w:i/>
        </w:rPr>
        <w:t xml:space="preserve"> and </w:t>
      </w:r>
      <w:r>
        <w:rPr>
          <w:i/>
        </w:rPr>
        <w:t xml:space="preserve">how you will inform the participant that they will be </w:t>
      </w:r>
      <w:r w:rsidRPr="008F7F8D">
        <w:rPr>
          <w:i/>
        </w:rPr>
        <w:t>unaware of or they will be misled regarding the nature or purposes of the research.</w:t>
      </w:r>
    </w:p>
    <w:p w14:paraId="2AFA336D" w14:textId="77777777" w:rsidR="008F7F8D" w:rsidRDefault="008F7F8D" w:rsidP="008F7F8D">
      <w:pPr>
        <w:pStyle w:val="BlockText"/>
        <w:shd w:val="clear" w:color="auto" w:fill="F2F2F2" w:themeFill="background1" w:themeFillShade="F2"/>
        <w:rPr>
          <w:i w:val="0"/>
        </w:rPr>
      </w:pPr>
      <w:r>
        <w:rPr>
          <w:i w:val="0"/>
        </w:rPr>
        <w:t>Response</w:t>
      </w:r>
    </w:p>
    <w:p w14:paraId="5B93B802" w14:textId="77777777" w:rsidR="008F7F8D" w:rsidRDefault="008F7F8D" w:rsidP="008F7F8D">
      <w:pPr>
        <w:pStyle w:val="BlockText"/>
        <w:shd w:val="clear" w:color="auto" w:fill="F2F2F2" w:themeFill="background1" w:themeFillShade="F2"/>
        <w:rPr>
          <w:i w:val="0"/>
        </w:rPr>
      </w:pPr>
    </w:p>
    <w:p w14:paraId="683C9D0E" w14:textId="77777777" w:rsidR="008F7F8D" w:rsidRDefault="008F7F8D" w:rsidP="008F7F8D">
      <w:pPr>
        <w:pStyle w:val="Heading1"/>
        <w:ind w:left="0" w:firstLine="0"/>
      </w:pPr>
    </w:p>
    <w:p w14:paraId="5DB81928" w14:textId="2F22E1C9" w:rsidR="00C36BF2" w:rsidRPr="00555F76" w:rsidRDefault="00C36BF2" w:rsidP="00C36BF2">
      <w:pPr>
        <w:pStyle w:val="Heading1"/>
        <w:numPr>
          <w:ilvl w:val="0"/>
          <w:numId w:val="3"/>
        </w:numPr>
      </w:pPr>
      <w:r>
        <w:t>Data Analysis &amp; Management</w:t>
      </w:r>
      <w:bookmarkEnd w:id="10"/>
    </w:p>
    <w:p w14:paraId="7AAA0891" w14:textId="77777777" w:rsidR="00C36BF2" w:rsidRDefault="00C36BF2" w:rsidP="00C36BF2">
      <w:pPr>
        <w:numPr>
          <w:ilvl w:val="1"/>
          <w:numId w:val="3"/>
        </w:numPr>
        <w:spacing w:before="120" w:after="120"/>
        <w:ind w:right="720"/>
      </w:pPr>
      <w:r>
        <w:rPr>
          <w:i/>
        </w:rPr>
        <w:t xml:space="preserve">Describe the final form of the data (i.e. excel spreadsheet with codes, de-identified transcripts, video clips) that you plan to maintain and the steps that will be taken to secure the data (e.g., training, authorization of access, password protection, encryption, physical controls, certificates of confidentiality, and separation of identifiers and data) during storage, use, and dissemination.  </w:t>
      </w:r>
    </w:p>
    <w:p w14:paraId="6817983C" w14:textId="77777777" w:rsidR="00C36BF2" w:rsidRPr="00BE5C0B" w:rsidRDefault="00C36BF2" w:rsidP="00C36BF2">
      <w:pPr>
        <w:pStyle w:val="BlockText"/>
        <w:shd w:val="clear" w:color="auto" w:fill="F2F2F2" w:themeFill="background1" w:themeFillShade="F2"/>
        <w:rPr>
          <w:i w:val="0"/>
        </w:rPr>
      </w:pPr>
      <w:r>
        <w:rPr>
          <w:i w:val="0"/>
        </w:rPr>
        <w:t>Response:</w:t>
      </w:r>
    </w:p>
    <w:p w14:paraId="6C3835D9" w14:textId="77777777" w:rsidR="00C36BF2" w:rsidRPr="00BE5C0B" w:rsidRDefault="00C36BF2" w:rsidP="00C36BF2">
      <w:pPr>
        <w:pStyle w:val="BlockText"/>
        <w:shd w:val="clear" w:color="auto" w:fill="F2F2F2" w:themeFill="background1" w:themeFillShade="F2"/>
        <w:rPr>
          <w:i w:val="0"/>
        </w:rPr>
      </w:pPr>
    </w:p>
    <w:p w14:paraId="4376AFEE" w14:textId="77777777" w:rsidR="00C36BF2" w:rsidRDefault="00C36BF2" w:rsidP="00C36BF2">
      <w:pPr>
        <w:numPr>
          <w:ilvl w:val="1"/>
          <w:numId w:val="3"/>
        </w:numPr>
        <w:spacing w:before="120" w:after="120"/>
        <w:ind w:right="720"/>
      </w:pPr>
      <w:r>
        <w:rPr>
          <w:i/>
        </w:rPr>
        <w:lastRenderedPageBreak/>
        <w:t>What information will be included in that data?</w:t>
      </w:r>
    </w:p>
    <w:p w14:paraId="3B481F18" w14:textId="77777777" w:rsidR="00C36BF2" w:rsidRPr="00BE5C0B" w:rsidRDefault="00C36BF2" w:rsidP="00C36BF2">
      <w:pPr>
        <w:pStyle w:val="BlockText"/>
        <w:shd w:val="clear" w:color="auto" w:fill="F2F2F2" w:themeFill="background1" w:themeFillShade="F2"/>
        <w:rPr>
          <w:i w:val="0"/>
        </w:rPr>
      </w:pPr>
      <w:r>
        <w:rPr>
          <w:i w:val="0"/>
        </w:rPr>
        <w:t>Response:</w:t>
      </w:r>
    </w:p>
    <w:p w14:paraId="58DDA932" w14:textId="77777777" w:rsidR="00C36BF2" w:rsidRPr="00BE5C0B" w:rsidRDefault="00C36BF2" w:rsidP="00C36BF2">
      <w:pPr>
        <w:pStyle w:val="BlockText"/>
        <w:shd w:val="clear" w:color="auto" w:fill="F2F2F2" w:themeFill="background1" w:themeFillShade="F2"/>
        <w:rPr>
          <w:i w:val="0"/>
        </w:rPr>
      </w:pPr>
    </w:p>
    <w:p w14:paraId="4AB0B5F6" w14:textId="04F14539" w:rsidR="00C36BF2" w:rsidRDefault="00C36BF2" w:rsidP="00C36BF2">
      <w:pPr>
        <w:numPr>
          <w:ilvl w:val="1"/>
          <w:numId w:val="3"/>
        </w:numPr>
        <w:spacing w:before="120" w:after="120"/>
        <w:ind w:right="720"/>
      </w:pPr>
      <w:r>
        <w:rPr>
          <w:i/>
        </w:rPr>
        <w:t>Will participants be identifiable?</w:t>
      </w:r>
      <w:r w:rsidR="00C545F3">
        <w:rPr>
          <w:i/>
        </w:rPr>
        <w:t xml:space="preserve"> If yes, answer the following: 1) What is the justification</w:t>
      </w:r>
      <w:r w:rsidR="00C545F3" w:rsidRPr="00C545F3">
        <w:rPr>
          <w:i/>
        </w:rPr>
        <w:t xml:space="preserve"> for needing identifiers in order to conduct the research</w:t>
      </w:r>
      <w:r w:rsidR="00C545F3">
        <w:rPr>
          <w:i/>
        </w:rPr>
        <w:t xml:space="preserve">? 2) What is the </w:t>
      </w:r>
      <w:r w:rsidR="00C545F3" w:rsidRPr="00C545F3">
        <w:rPr>
          <w:i/>
        </w:rPr>
        <w:t>sensitivity of the data being collected</w:t>
      </w:r>
      <w:r w:rsidR="00C545F3">
        <w:rPr>
          <w:i/>
        </w:rPr>
        <w:t>? 3) What is the</w:t>
      </w:r>
      <w:r w:rsidR="00C545F3" w:rsidRPr="00C545F3">
        <w:t xml:space="preserve"> </w:t>
      </w:r>
      <w:r w:rsidR="00C545F3" w:rsidRPr="00C545F3">
        <w:rPr>
          <w:i/>
        </w:rPr>
        <w:t>likely retention period for identifiable data</w:t>
      </w:r>
      <w:r w:rsidR="00C545F3">
        <w:rPr>
          <w:i/>
        </w:rPr>
        <w:t>? 4) What security controls do you have in place for the identifiable data (i.e., p</w:t>
      </w:r>
      <w:r w:rsidR="00C545F3" w:rsidRPr="00C545F3">
        <w:rPr>
          <w:i/>
        </w:rPr>
        <w:t>hysical safeguards for paper records</w:t>
      </w:r>
      <w:r w:rsidR="00863170">
        <w:rPr>
          <w:i/>
        </w:rPr>
        <w:t xml:space="preserve"> or recordings</w:t>
      </w:r>
      <w:r w:rsidR="00C545F3">
        <w:rPr>
          <w:i/>
        </w:rPr>
        <w:t>, t</w:t>
      </w:r>
      <w:r w:rsidR="00C545F3" w:rsidRPr="00C545F3">
        <w:rPr>
          <w:i/>
        </w:rPr>
        <w:t>echnical safeguards for electronic records</w:t>
      </w:r>
      <w:r w:rsidR="00C545F3">
        <w:rPr>
          <w:i/>
        </w:rPr>
        <w:t xml:space="preserve">, </w:t>
      </w:r>
      <w:r w:rsidR="00C545F3" w:rsidRPr="00C545F3">
        <w:rPr>
          <w:i/>
        </w:rPr>
        <w:t>Secure sharing or transfer of data outside the institution, if applicable</w:t>
      </w:r>
      <w:r w:rsidR="00C545F3">
        <w:rPr>
          <w:i/>
        </w:rPr>
        <w:t>)? 5) What is the</w:t>
      </w:r>
      <w:r w:rsidR="00C545F3" w:rsidRPr="00C545F3">
        <w:rPr>
          <w:i/>
        </w:rPr>
        <w:t xml:space="preserve"> potential risk for harm that would occur if the security of the data was compromised</w:t>
      </w:r>
      <w:r w:rsidR="00C545F3">
        <w:rPr>
          <w:i/>
        </w:rPr>
        <w:t>?</w:t>
      </w:r>
    </w:p>
    <w:p w14:paraId="78416D30" w14:textId="77777777" w:rsidR="00C36BF2" w:rsidRDefault="00C36BF2" w:rsidP="00C36BF2">
      <w:pPr>
        <w:pStyle w:val="BlockText"/>
        <w:shd w:val="clear" w:color="auto" w:fill="F2F2F2" w:themeFill="background1" w:themeFillShade="F2"/>
        <w:rPr>
          <w:i w:val="0"/>
        </w:rPr>
      </w:pPr>
      <w:r>
        <w:rPr>
          <w:i w:val="0"/>
        </w:rPr>
        <w:t>Response:</w:t>
      </w:r>
    </w:p>
    <w:p w14:paraId="0106CDF1" w14:textId="77777777" w:rsidR="00C36BF2" w:rsidRDefault="00C36BF2" w:rsidP="00C36BF2">
      <w:pPr>
        <w:pStyle w:val="BlockText"/>
        <w:shd w:val="clear" w:color="auto" w:fill="F2F2F2" w:themeFill="background1" w:themeFillShade="F2"/>
        <w:rPr>
          <w:i w:val="0"/>
        </w:rPr>
      </w:pPr>
    </w:p>
    <w:p w14:paraId="003DCEB4" w14:textId="4E085EA7" w:rsidR="00C36BF2" w:rsidRPr="00863170" w:rsidRDefault="00C36BF2" w:rsidP="00C36BF2">
      <w:pPr>
        <w:numPr>
          <w:ilvl w:val="1"/>
          <w:numId w:val="3"/>
        </w:numPr>
        <w:spacing w:before="120" w:after="120"/>
        <w:ind w:right="720"/>
      </w:pPr>
      <w:r>
        <w:rPr>
          <w:i/>
        </w:rPr>
        <w:t>Who will have access to the data?</w:t>
      </w:r>
      <w:bookmarkStart w:id="11" w:name="_17dp8vu" w:colFirst="0" w:colLast="0"/>
      <w:bookmarkEnd w:id="11"/>
    </w:p>
    <w:p w14:paraId="5E2F8F27" w14:textId="77777777" w:rsidR="00C36BF2" w:rsidRDefault="00C36BF2" w:rsidP="00C36BF2">
      <w:pPr>
        <w:pStyle w:val="BlockText"/>
        <w:shd w:val="clear" w:color="auto" w:fill="F2F2F2" w:themeFill="background1" w:themeFillShade="F2"/>
        <w:rPr>
          <w:i w:val="0"/>
        </w:rPr>
      </w:pPr>
      <w:r>
        <w:rPr>
          <w:i w:val="0"/>
        </w:rPr>
        <w:t>Response:</w:t>
      </w:r>
    </w:p>
    <w:p w14:paraId="6193BB1C" w14:textId="77777777" w:rsidR="00C36BF2" w:rsidRDefault="00C36BF2" w:rsidP="00C36BF2">
      <w:pPr>
        <w:pStyle w:val="BlockText"/>
        <w:shd w:val="clear" w:color="auto" w:fill="F2F2F2" w:themeFill="background1" w:themeFillShade="F2"/>
        <w:rPr>
          <w:i w:val="0"/>
        </w:rPr>
      </w:pPr>
    </w:p>
    <w:p w14:paraId="7B7E17A1" w14:textId="77777777" w:rsidR="00C36BF2" w:rsidRDefault="00C36BF2" w:rsidP="00C36BF2">
      <w:pPr>
        <w:pStyle w:val="BlockText"/>
        <w:shd w:val="clear" w:color="auto" w:fill="F2F2F2" w:themeFill="background1" w:themeFillShade="F2"/>
        <w:rPr>
          <w:i w:val="0"/>
        </w:rPr>
      </w:pPr>
    </w:p>
    <w:p w14:paraId="2F5D825C" w14:textId="77777777" w:rsidR="00C36BF2" w:rsidRPr="00BE5C0B" w:rsidRDefault="00C36BF2" w:rsidP="00C36BF2">
      <w:pPr>
        <w:pStyle w:val="BlockText"/>
        <w:shd w:val="clear" w:color="auto" w:fill="F2F2F2" w:themeFill="background1" w:themeFillShade="F2"/>
        <w:rPr>
          <w:i w:val="0"/>
        </w:rPr>
      </w:pPr>
    </w:p>
    <w:p w14:paraId="315EDB77" w14:textId="77777777" w:rsidR="00C36BF2" w:rsidRDefault="00C36BF2" w:rsidP="00C36BF2">
      <w:pPr>
        <w:numPr>
          <w:ilvl w:val="1"/>
          <w:numId w:val="3"/>
        </w:numPr>
        <w:spacing w:before="120" w:after="120"/>
        <w:ind w:right="720"/>
      </w:pPr>
      <w:r>
        <w:rPr>
          <w:i/>
        </w:rPr>
        <w:t>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1F16281E" w14:textId="77777777" w:rsidR="00C36BF2" w:rsidRPr="00BE5C0B" w:rsidRDefault="00C36BF2" w:rsidP="00C36BF2">
      <w:pPr>
        <w:pStyle w:val="BlockText"/>
        <w:shd w:val="clear" w:color="auto" w:fill="F2F2F2" w:themeFill="background1" w:themeFillShade="F2"/>
        <w:rPr>
          <w:i w:val="0"/>
        </w:rPr>
      </w:pPr>
      <w:r>
        <w:rPr>
          <w:i w:val="0"/>
        </w:rPr>
        <w:t>Response:</w:t>
      </w:r>
    </w:p>
    <w:p w14:paraId="300DD01B" w14:textId="77777777" w:rsidR="00C36BF2" w:rsidRPr="00BE5C0B" w:rsidRDefault="00C36BF2" w:rsidP="00C36BF2">
      <w:pPr>
        <w:pStyle w:val="BlockText"/>
        <w:shd w:val="clear" w:color="auto" w:fill="F2F2F2" w:themeFill="background1" w:themeFillShade="F2"/>
        <w:rPr>
          <w:i w:val="0"/>
        </w:rPr>
      </w:pPr>
    </w:p>
    <w:p w14:paraId="1CF5610B" w14:textId="77777777" w:rsidR="00C36BF2" w:rsidRPr="00BE5C0B" w:rsidRDefault="00C36BF2" w:rsidP="00C36BF2">
      <w:pPr>
        <w:pStyle w:val="BlockText"/>
        <w:shd w:val="clear" w:color="auto" w:fill="F2F2F2" w:themeFill="background1" w:themeFillShade="F2"/>
        <w:rPr>
          <w:i w:val="0"/>
        </w:rPr>
      </w:pPr>
    </w:p>
    <w:p w14:paraId="0C98B68B" w14:textId="77777777" w:rsidR="00C36BF2" w:rsidRDefault="00C36BF2" w:rsidP="00C36BF2">
      <w:pPr>
        <w:numPr>
          <w:ilvl w:val="0"/>
          <w:numId w:val="3"/>
        </w:numPr>
        <w:spacing w:before="120" w:after="120"/>
        <w:ind w:right="720"/>
        <w:rPr>
          <w:b/>
          <w:sz w:val="28"/>
          <w:szCs w:val="28"/>
        </w:rPr>
      </w:pPr>
      <w:r w:rsidRPr="006E76E5">
        <w:rPr>
          <w:b/>
          <w:sz w:val="28"/>
          <w:szCs w:val="28"/>
        </w:rPr>
        <w:t xml:space="preserve">Risks to </w:t>
      </w:r>
      <w:r>
        <w:rPr>
          <w:b/>
          <w:sz w:val="28"/>
          <w:szCs w:val="28"/>
        </w:rPr>
        <w:t>Participants</w:t>
      </w:r>
    </w:p>
    <w:p w14:paraId="599FBA47" w14:textId="77777777" w:rsidR="00C36BF2" w:rsidRPr="00D76BA9" w:rsidRDefault="00C36BF2" w:rsidP="00C36BF2">
      <w:pPr>
        <w:numPr>
          <w:ilvl w:val="1"/>
          <w:numId w:val="3"/>
        </w:numPr>
        <w:spacing w:before="120" w:after="120"/>
        <w:ind w:right="720"/>
        <w:rPr>
          <w:b/>
          <w:sz w:val="28"/>
          <w:szCs w:val="28"/>
        </w:rPr>
      </w:pPr>
      <w:r w:rsidRPr="00D76BA9">
        <w:rPr>
          <w:i/>
        </w:rPr>
        <w:t>List the reasonably foreseeable risks, discomforts, hazards, or inconveniences to the participants related the participants’ participation in the research.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FBA1014" w14:textId="77777777" w:rsidR="00C36BF2" w:rsidRDefault="00C36BF2" w:rsidP="00C36BF2">
      <w:pPr>
        <w:pStyle w:val="BlockText"/>
        <w:shd w:val="clear" w:color="auto" w:fill="F2F2F2" w:themeFill="background1" w:themeFillShade="F2"/>
        <w:rPr>
          <w:i w:val="0"/>
        </w:rPr>
      </w:pPr>
      <w:r>
        <w:rPr>
          <w:i w:val="0"/>
        </w:rPr>
        <w:t>Response:</w:t>
      </w:r>
    </w:p>
    <w:p w14:paraId="0007CAC0" w14:textId="77777777" w:rsidR="00C36BF2" w:rsidRPr="00BE5C0B" w:rsidRDefault="00C36BF2" w:rsidP="00C36BF2">
      <w:pPr>
        <w:pStyle w:val="BlockText"/>
        <w:shd w:val="clear" w:color="auto" w:fill="F2F2F2" w:themeFill="background1" w:themeFillShade="F2"/>
        <w:rPr>
          <w:i w:val="0"/>
        </w:rPr>
      </w:pPr>
    </w:p>
    <w:p w14:paraId="45F9E86A" w14:textId="77777777" w:rsidR="00C36BF2" w:rsidRDefault="00C36BF2" w:rsidP="002A7F80">
      <w:pPr>
        <w:pStyle w:val="Heading1"/>
        <w:numPr>
          <w:ilvl w:val="0"/>
          <w:numId w:val="3"/>
        </w:numPr>
      </w:pPr>
      <w:bookmarkStart w:id="12" w:name="_Toc476738594"/>
      <w:r>
        <w:lastRenderedPageBreak/>
        <w:t>Potential B</w:t>
      </w:r>
      <w:r w:rsidRPr="002A7F80">
        <w:t>ene</w:t>
      </w:r>
      <w:r>
        <w:t>fits</w:t>
      </w:r>
      <w:bookmarkEnd w:id="12"/>
      <w:r>
        <w:t xml:space="preserve"> </w:t>
      </w:r>
    </w:p>
    <w:p w14:paraId="1F55FAFC" w14:textId="77777777" w:rsidR="00C36BF2" w:rsidRPr="00D76BA9" w:rsidRDefault="00C36BF2" w:rsidP="00C36BF2">
      <w:pPr>
        <w:pStyle w:val="Heading1"/>
        <w:numPr>
          <w:ilvl w:val="1"/>
          <w:numId w:val="3"/>
        </w:numPr>
        <w:rPr>
          <w:b w:val="0"/>
          <w:i/>
          <w:sz w:val="24"/>
          <w:szCs w:val="24"/>
        </w:rPr>
      </w:pPr>
      <w:r w:rsidRPr="00D76BA9">
        <w:rPr>
          <w:b w:val="0"/>
          <w:i/>
          <w:sz w:val="24"/>
          <w:szCs w:val="24"/>
        </w:rPr>
        <w:t xml:space="preserve">Describe the anticipated benefits to participants, society and/or others. </w:t>
      </w:r>
      <w:r>
        <w:rPr>
          <w:b w:val="0"/>
          <w:i/>
          <w:sz w:val="24"/>
          <w:szCs w:val="24"/>
        </w:rPr>
        <w:t>(There must be some benefit described)</w:t>
      </w:r>
    </w:p>
    <w:p w14:paraId="408A59CF" w14:textId="77777777" w:rsidR="00C36BF2" w:rsidRDefault="00C36BF2" w:rsidP="00C36BF2">
      <w:pPr>
        <w:pStyle w:val="BlockText"/>
        <w:shd w:val="clear" w:color="auto" w:fill="F2F2F2" w:themeFill="background1" w:themeFillShade="F2"/>
        <w:rPr>
          <w:i w:val="0"/>
        </w:rPr>
      </w:pPr>
      <w:bookmarkStart w:id="13" w:name="_26in1rg" w:colFirst="0" w:colLast="0"/>
      <w:bookmarkEnd w:id="13"/>
      <w:r>
        <w:rPr>
          <w:i w:val="0"/>
        </w:rPr>
        <w:t>Response:</w:t>
      </w:r>
    </w:p>
    <w:p w14:paraId="16A41FE3" w14:textId="77777777" w:rsidR="00C36BF2" w:rsidRPr="00BE5C0B" w:rsidRDefault="00C36BF2" w:rsidP="00C36BF2">
      <w:pPr>
        <w:pStyle w:val="BlockText"/>
        <w:shd w:val="clear" w:color="auto" w:fill="F2F2F2" w:themeFill="background1" w:themeFillShade="F2"/>
        <w:rPr>
          <w:i w:val="0"/>
        </w:rPr>
      </w:pPr>
    </w:p>
    <w:p w14:paraId="3167F818" w14:textId="77777777" w:rsidR="00C36BF2" w:rsidRDefault="00C36BF2" w:rsidP="002A7F80">
      <w:pPr>
        <w:pStyle w:val="Heading1"/>
        <w:numPr>
          <w:ilvl w:val="0"/>
          <w:numId w:val="3"/>
        </w:numPr>
      </w:pPr>
      <w:r>
        <w:t xml:space="preserve"> </w:t>
      </w:r>
      <w:bookmarkStart w:id="14" w:name="_Toc476738595"/>
      <w:r>
        <w:t>External Approvals</w:t>
      </w:r>
      <w:bookmarkStart w:id="15" w:name="_Toc476738596"/>
      <w:bookmarkEnd w:id="14"/>
    </w:p>
    <w:p w14:paraId="7CA58622" w14:textId="77777777" w:rsidR="00C36BF2" w:rsidRPr="002A7F80" w:rsidRDefault="00C36BF2" w:rsidP="002A7F80">
      <w:pPr>
        <w:pStyle w:val="Heading1"/>
        <w:numPr>
          <w:ilvl w:val="1"/>
          <w:numId w:val="3"/>
        </w:numPr>
        <w:rPr>
          <w:b w:val="0"/>
          <w:i/>
          <w:sz w:val="24"/>
          <w:szCs w:val="24"/>
        </w:rPr>
      </w:pPr>
      <w:r w:rsidRPr="002A7F80">
        <w:rPr>
          <w:b w:val="0"/>
          <w:i/>
          <w:sz w:val="24"/>
          <w:szCs w:val="24"/>
        </w:rPr>
        <w:t xml:space="preserve">Describe any approvals that will be obtained prior to commencing the research, e.g., school or external sites. Note: If this is an external agency or organization, a letter of cooperation from the highest ranking official is necessary to be submitted directly to the H.R.E.B. Office either on letterhead or their work place e-mail; </w:t>
      </w:r>
      <w:r w:rsidRPr="002A7F80">
        <w:rPr>
          <w:b w:val="0"/>
          <w:i/>
          <w:sz w:val="24"/>
          <w:szCs w:val="24"/>
          <w:u w:val="single"/>
        </w:rPr>
        <w:t>after</w:t>
      </w:r>
      <w:r w:rsidRPr="002A7F80">
        <w:rPr>
          <w:b w:val="0"/>
          <w:i/>
          <w:sz w:val="24"/>
          <w:szCs w:val="24"/>
        </w:rPr>
        <w:t xml:space="preserve"> pending approval of the proposal is received.</w:t>
      </w:r>
      <w:bookmarkEnd w:id="15"/>
    </w:p>
    <w:p w14:paraId="7517C940" w14:textId="77777777" w:rsidR="00C36BF2" w:rsidRDefault="00C36BF2" w:rsidP="00C36BF2">
      <w:pPr>
        <w:pStyle w:val="BlockText"/>
        <w:shd w:val="clear" w:color="auto" w:fill="F2F2F2" w:themeFill="background1" w:themeFillShade="F2"/>
        <w:rPr>
          <w:i w:val="0"/>
        </w:rPr>
      </w:pPr>
      <w:bookmarkStart w:id="16" w:name="_1ksv4uv" w:colFirst="0" w:colLast="0"/>
      <w:bookmarkEnd w:id="16"/>
      <w:r>
        <w:rPr>
          <w:i w:val="0"/>
        </w:rPr>
        <w:t>Response:</w:t>
      </w:r>
    </w:p>
    <w:p w14:paraId="2C9082AE" w14:textId="77777777" w:rsidR="00C36BF2" w:rsidRPr="00555F76" w:rsidRDefault="00C36BF2" w:rsidP="00C36BF2">
      <w:pPr>
        <w:pStyle w:val="BlockText"/>
        <w:shd w:val="clear" w:color="auto" w:fill="F2F2F2" w:themeFill="background1" w:themeFillShade="F2"/>
        <w:rPr>
          <w:i w:val="0"/>
        </w:rPr>
      </w:pPr>
    </w:p>
    <w:p w14:paraId="46B0250A" w14:textId="77777777" w:rsidR="00576B59" w:rsidRPr="00555F76" w:rsidRDefault="00576B59" w:rsidP="00C36BF2">
      <w:pPr>
        <w:pStyle w:val="Heading1"/>
        <w:ind w:left="0" w:firstLine="0"/>
        <w:rPr>
          <w:i/>
        </w:rPr>
      </w:pPr>
    </w:p>
    <w:sectPr w:rsidR="00576B59" w:rsidRPr="00555F76">
      <w:headerReference w:type="default" r:id="rId7"/>
      <w:foot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commentsIds.xml><?xml version="1.0" encoding="utf-8"?>
<w16cid:commentsIds xmlns:mc="http://schemas.openxmlformats.org/markup-compatibility/2006" xmlns:w16cid="http://schemas.microsoft.com/office/word/2016/wordml/cid" mc:Ignorable="w16cid">
  <w16cid:commentId w16cid:paraId="4D02A794" w16cid:durableId="2D828DCF"/>
  <w16cid:commentId w16cid:paraId="515F2A38" w16cid:durableId="0E1D3994"/>
  <w16cid:commentId w16cid:paraId="001CD3D9" w16cid:durableId="5EE0DCCC"/>
  <w16cid:commentId w16cid:paraId="104BC783" w16cid:durableId="258401D3"/>
  <w16cid:commentId w16cid:paraId="31197CFA" w16cid:durableId="244839B1"/>
  <w16cid:commentId w16cid:paraId="03175331" w16cid:durableId="4F6A673C"/>
  <w16cid:commentId w16cid:paraId="1BCD3414" w16cid:durableId="780E98E4"/>
  <w16cid:commentId w16cid:paraId="0DFD623B" w16cid:durableId="6048A2A2"/>
  <w16cid:commentId w16cid:paraId="34FF4E17" w16cid:durableId="65BB223F"/>
  <w16cid:commentId w16cid:paraId="7BC729AD" w16cid:durableId="48250062"/>
  <w16cid:commentId w16cid:paraId="0388C72B" w16cid:durableId="2A54DE7B"/>
  <w16cid:commentId w16cid:paraId="3180CAA9" w16cid:durableId="7234F7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5FF26" w14:textId="77777777" w:rsidR="007B3AF7" w:rsidRDefault="007B3AF7">
      <w:r>
        <w:separator/>
      </w:r>
    </w:p>
  </w:endnote>
  <w:endnote w:type="continuationSeparator" w:id="0">
    <w:p w14:paraId="274D2152" w14:textId="77777777" w:rsidR="007B3AF7" w:rsidRDefault="007B3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54D" w14:textId="781CFC82" w:rsidR="00961188" w:rsidRPr="007C6077" w:rsidRDefault="00A641C6" w:rsidP="5510BEBE">
    <w:pPr>
      <w:tabs>
        <w:tab w:val="center" w:pos="4320"/>
        <w:tab w:val="right" w:pos="8640"/>
      </w:tabs>
      <w:spacing w:after="720"/>
      <w:rPr>
        <w:sz w:val="20"/>
        <w:szCs w:val="20"/>
      </w:rPr>
    </w:pPr>
    <w:r w:rsidRPr="007C6077">
      <w:rPr>
        <w:sz w:val="20"/>
        <w:szCs w:val="20"/>
      </w:rPr>
      <w:t>Revised:</w:t>
    </w:r>
    <w:r w:rsidR="00C545F3">
      <w:rPr>
        <w:sz w:val="20"/>
        <w:szCs w:val="20"/>
      </w:rPr>
      <w:t xml:space="preserve"> </w:t>
    </w:r>
    <w:r w:rsidR="002A7F80">
      <w:rPr>
        <w:sz w:val="20"/>
        <w:szCs w:val="20"/>
      </w:rPr>
      <w:t>February 14, 2019</w:t>
    </w:r>
    <w:r w:rsidR="000E11D2" w:rsidRPr="007C6077">
      <w:rPr>
        <w:sz w:val="20"/>
        <w:szCs w:val="20"/>
      </w:rPr>
      <w:tab/>
    </w:r>
    <w:r w:rsidR="007C6077">
      <w:rPr>
        <w:sz w:val="20"/>
        <w:szCs w:val="20"/>
      </w:rPr>
      <w:tab/>
    </w:r>
    <w:r w:rsidR="000E11D2" w:rsidRPr="007C6077">
      <w:rPr>
        <w:sz w:val="20"/>
        <w:szCs w:val="20"/>
      </w:rPr>
      <w:t xml:space="preserve">Page </w:t>
    </w:r>
    <w:r w:rsidR="000E11D2" w:rsidRPr="5510BEBE">
      <w:rPr>
        <w:noProof/>
        <w:sz w:val="20"/>
        <w:szCs w:val="20"/>
      </w:rPr>
      <w:fldChar w:fldCharType="begin"/>
    </w:r>
    <w:r w:rsidR="000E11D2" w:rsidRPr="007C6077">
      <w:rPr>
        <w:sz w:val="20"/>
        <w:szCs w:val="20"/>
      </w:rPr>
      <w:instrText>PAGE</w:instrText>
    </w:r>
    <w:r w:rsidR="000E11D2" w:rsidRPr="5510BEBE">
      <w:rPr>
        <w:sz w:val="20"/>
        <w:szCs w:val="20"/>
      </w:rPr>
      <w:fldChar w:fldCharType="separate"/>
    </w:r>
    <w:r w:rsidR="009571E2">
      <w:rPr>
        <w:noProof/>
        <w:sz w:val="20"/>
        <w:szCs w:val="20"/>
      </w:rPr>
      <w:t>2</w:t>
    </w:r>
    <w:r w:rsidR="000E11D2" w:rsidRPr="5510BEBE">
      <w:rPr>
        <w:noProof/>
        <w:sz w:val="20"/>
        <w:szCs w:val="20"/>
      </w:rPr>
      <w:fldChar w:fldCharType="end"/>
    </w:r>
    <w:r w:rsidR="000E11D2" w:rsidRPr="007C6077">
      <w:rPr>
        <w:sz w:val="20"/>
        <w:szCs w:val="20"/>
      </w:rPr>
      <w:t xml:space="preserve"> of </w:t>
    </w:r>
    <w:r w:rsidR="000E11D2" w:rsidRPr="5510BEBE">
      <w:rPr>
        <w:noProof/>
        <w:sz w:val="20"/>
        <w:szCs w:val="20"/>
      </w:rPr>
      <w:fldChar w:fldCharType="begin"/>
    </w:r>
    <w:r w:rsidR="000E11D2" w:rsidRPr="007C6077">
      <w:rPr>
        <w:sz w:val="20"/>
        <w:szCs w:val="20"/>
      </w:rPr>
      <w:instrText>NUMPAGES</w:instrText>
    </w:r>
    <w:r w:rsidR="000E11D2" w:rsidRPr="5510BEBE">
      <w:rPr>
        <w:sz w:val="20"/>
        <w:szCs w:val="20"/>
      </w:rPr>
      <w:fldChar w:fldCharType="separate"/>
    </w:r>
    <w:r w:rsidR="009571E2">
      <w:rPr>
        <w:noProof/>
        <w:sz w:val="20"/>
        <w:szCs w:val="20"/>
      </w:rPr>
      <w:t>8</w:t>
    </w:r>
    <w:r w:rsidR="000E11D2" w:rsidRPr="5510BEBE">
      <w:rPr>
        <w:noProof/>
        <w:sz w:val="20"/>
        <w:szCs w:val="20"/>
      </w:rPr>
      <w:fldChar w:fldCharType="end"/>
    </w:r>
    <w:r w:rsidR="000E11D2" w:rsidRPr="007C6077">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423F8" w14:textId="336503C5" w:rsidR="007C6077" w:rsidRPr="007C6077" w:rsidRDefault="007C6077" w:rsidP="5510BEBE">
    <w:pPr>
      <w:tabs>
        <w:tab w:val="center" w:pos="4320"/>
        <w:tab w:val="right" w:pos="8640"/>
      </w:tabs>
      <w:spacing w:after="720"/>
      <w:rPr>
        <w:sz w:val="20"/>
        <w:szCs w:val="20"/>
      </w:rPr>
    </w:pPr>
    <w:r w:rsidRPr="007C6077">
      <w:rPr>
        <w:sz w:val="20"/>
        <w:szCs w:val="20"/>
      </w:rPr>
      <w:t xml:space="preserve">Revised: </w:t>
    </w:r>
    <w:r w:rsidR="00AC6922">
      <w:rPr>
        <w:sz w:val="20"/>
        <w:szCs w:val="20"/>
      </w:rPr>
      <w:t>February 14, 2019</w:t>
    </w:r>
    <w:r w:rsidRPr="007C6077">
      <w:rPr>
        <w:sz w:val="20"/>
        <w:szCs w:val="20"/>
      </w:rPr>
      <w:tab/>
    </w:r>
    <w:r>
      <w:rPr>
        <w:sz w:val="20"/>
        <w:szCs w:val="20"/>
      </w:rPr>
      <w:tab/>
    </w:r>
    <w:r w:rsidRPr="007C6077">
      <w:rPr>
        <w:sz w:val="20"/>
        <w:szCs w:val="20"/>
      </w:rPr>
      <w:t xml:space="preserve">Page </w:t>
    </w:r>
    <w:r w:rsidRPr="5510BEBE">
      <w:rPr>
        <w:noProof/>
        <w:sz w:val="20"/>
        <w:szCs w:val="20"/>
      </w:rPr>
      <w:fldChar w:fldCharType="begin"/>
    </w:r>
    <w:r w:rsidRPr="007C6077">
      <w:rPr>
        <w:sz w:val="20"/>
        <w:szCs w:val="20"/>
      </w:rPr>
      <w:instrText>PAGE</w:instrText>
    </w:r>
    <w:r w:rsidRPr="5510BEBE">
      <w:rPr>
        <w:sz w:val="20"/>
        <w:szCs w:val="20"/>
      </w:rPr>
      <w:fldChar w:fldCharType="separate"/>
    </w:r>
    <w:r w:rsidR="009571E2">
      <w:rPr>
        <w:noProof/>
        <w:sz w:val="20"/>
        <w:szCs w:val="20"/>
      </w:rPr>
      <w:t>1</w:t>
    </w:r>
    <w:r w:rsidRPr="5510BEBE">
      <w:rPr>
        <w:noProof/>
        <w:sz w:val="20"/>
        <w:szCs w:val="20"/>
      </w:rPr>
      <w:fldChar w:fldCharType="end"/>
    </w:r>
    <w:r w:rsidRPr="007C6077">
      <w:rPr>
        <w:sz w:val="20"/>
        <w:szCs w:val="20"/>
      </w:rPr>
      <w:t xml:space="preserve"> of </w:t>
    </w:r>
    <w:r w:rsidRPr="5510BEBE">
      <w:rPr>
        <w:noProof/>
        <w:sz w:val="20"/>
        <w:szCs w:val="20"/>
      </w:rPr>
      <w:fldChar w:fldCharType="begin"/>
    </w:r>
    <w:r w:rsidRPr="007C6077">
      <w:rPr>
        <w:sz w:val="20"/>
        <w:szCs w:val="20"/>
      </w:rPr>
      <w:instrText>NUMPAGES</w:instrText>
    </w:r>
    <w:r w:rsidRPr="5510BEBE">
      <w:rPr>
        <w:sz w:val="20"/>
        <w:szCs w:val="20"/>
      </w:rPr>
      <w:fldChar w:fldCharType="separate"/>
    </w:r>
    <w:r w:rsidR="009571E2">
      <w:rPr>
        <w:noProof/>
        <w:sz w:val="20"/>
        <w:szCs w:val="20"/>
      </w:rPr>
      <w:t>8</w:t>
    </w:r>
    <w:r w:rsidRPr="5510BEBE">
      <w:rPr>
        <w:noProof/>
        <w:sz w:val="20"/>
        <w:szCs w:val="20"/>
      </w:rPr>
      <w:fldChar w:fldCharType="end"/>
    </w:r>
    <w:r w:rsidRPr="007C6077">
      <w:rPr>
        <w:sz w:val="20"/>
        <w:szCs w:val="20"/>
      </w:rPr>
      <w:tab/>
    </w:r>
  </w:p>
  <w:p w14:paraId="1F7C90C0" w14:textId="77777777" w:rsidR="00961188" w:rsidRDefault="00961188">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3830A" w14:textId="77777777" w:rsidR="007B3AF7" w:rsidRDefault="007B3AF7">
      <w:r>
        <w:separator/>
      </w:r>
    </w:p>
  </w:footnote>
  <w:footnote w:type="continuationSeparator" w:id="0">
    <w:p w14:paraId="517547E5" w14:textId="77777777" w:rsidR="007B3AF7" w:rsidRDefault="007B3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20"/>
      <w:gridCol w:w="3120"/>
      <w:gridCol w:w="3120"/>
    </w:tblGrid>
    <w:tr w:rsidR="582769C9" w14:paraId="2D645881" w14:textId="77777777" w:rsidTr="582769C9">
      <w:tc>
        <w:tcPr>
          <w:tcW w:w="3120" w:type="dxa"/>
        </w:tcPr>
        <w:p w14:paraId="351FECE2" w14:textId="67AD3EFF" w:rsidR="582769C9" w:rsidRDefault="582769C9" w:rsidP="582769C9">
          <w:pPr>
            <w:pStyle w:val="Header"/>
            <w:ind w:left="-115"/>
          </w:pPr>
        </w:p>
      </w:tc>
      <w:tc>
        <w:tcPr>
          <w:tcW w:w="3120" w:type="dxa"/>
        </w:tcPr>
        <w:p w14:paraId="6979D1D1" w14:textId="4B697989" w:rsidR="582769C9" w:rsidRDefault="582769C9" w:rsidP="582769C9">
          <w:pPr>
            <w:pStyle w:val="Header"/>
            <w:jc w:val="center"/>
          </w:pPr>
        </w:p>
      </w:tc>
      <w:tc>
        <w:tcPr>
          <w:tcW w:w="3120" w:type="dxa"/>
        </w:tcPr>
        <w:p w14:paraId="44650CF5" w14:textId="6CE8CEBA" w:rsidR="582769C9" w:rsidRDefault="582769C9" w:rsidP="582769C9">
          <w:pPr>
            <w:pStyle w:val="Header"/>
            <w:ind w:right="-115"/>
            <w:jc w:val="right"/>
          </w:pPr>
        </w:p>
      </w:tc>
    </w:tr>
  </w:tbl>
  <w:p w14:paraId="5788D9EE" w14:textId="0735773A" w:rsidR="582769C9" w:rsidRDefault="582769C9" w:rsidP="58276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4300BE6E">
          <wp:extent cx="2462213" cy="690047"/>
          <wp:effectExtent l="0" t="0" r="0" b="0"/>
          <wp:docPr id="1" name="image01.png" descr="SUNY New Paltz Logo" title="SUNY New Paltz Logo"/>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0D09419F" w14:textId="0556FF3A" w:rsidR="00EF019B" w:rsidRPr="00EF019B" w:rsidRDefault="00EF019B" w:rsidP="00EF019B">
    <w:pPr>
      <w:jc w:val="center"/>
      <w:rPr>
        <w:b/>
        <w:sz w:val="28"/>
        <w:szCs w:val="28"/>
      </w:rPr>
    </w:pPr>
    <w:r>
      <w:rPr>
        <w:b/>
        <w:sz w:val="28"/>
        <w:szCs w:val="28"/>
      </w:rPr>
      <w:t xml:space="preserve">Exempt Form: </w:t>
    </w:r>
    <w:r w:rsidR="00960774">
      <w:rPr>
        <w:b/>
        <w:sz w:val="28"/>
        <w:szCs w:val="28"/>
      </w:rPr>
      <w:t>Benign Behavioral Interventions</w:t>
    </w:r>
  </w:p>
  <w:p w14:paraId="247B5555" w14:textId="77777777" w:rsidR="00961188" w:rsidRDefault="000E11D2">
    <w:pPr>
      <w:jc w:val="center"/>
    </w:pPr>
    <w:r>
      <w:rPr>
        <w:b/>
      </w:rPr>
      <w:t>Human Research Ethics Board</w:t>
    </w:r>
  </w:p>
  <w:p w14:paraId="2A856417" w14:textId="478BE107" w:rsidR="00961188" w:rsidRDefault="00CE3FEA">
    <w:pPr>
      <w:ind w:left="120" w:right="120"/>
      <w:jc w:val="center"/>
    </w:pPr>
    <w:r>
      <w:rPr>
        <w:sz w:val="20"/>
        <w:szCs w:val="20"/>
      </w:rPr>
      <w:t>Sponsored Programs &amp; Research Compliance</w:t>
    </w:r>
  </w:p>
  <w:p w14:paraId="5A5D8166" w14:textId="7457AA54" w:rsidR="00961188" w:rsidRDefault="00A10056">
    <w:pPr>
      <w:ind w:left="120" w:right="120"/>
      <w:jc w:val="center"/>
    </w:pPr>
    <w:r>
      <w:rPr>
        <w:sz w:val="20"/>
        <w:szCs w:val="20"/>
      </w:rPr>
      <w:t xml:space="preserve">800 </w:t>
    </w:r>
    <w:r w:rsidR="000E11D2">
      <w:rPr>
        <w:sz w:val="20"/>
        <w:szCs w:val="20"/>
      </w:rPr>
      <w:t>Hawk Dr, New Paltz, NY 12561</w:t>
    </w:r>
  </w:p>
  <w:p w14:paraId="503A04FD" w14:textId="06F3A51E" w:rsidR="00961188" w:rsidRDefault="00A10056">
    <w:pPr>
      <w:ind w:left="120" w:right="120"/>
      <w:jc w:val="center"/>
    </w:pPr>
    <w:r>
      <w:rPr>
        <w:sz w:val="20"/>
        <w:szCs w:val="20"/>
      </w:rPr>
      <w:t>Old Main B120</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7381163"/>
    <w:multiLevelType w:val="hybridMultilevel"/>
    <w:tmpl w:val="EA429232"/>
    <w:lvl w:ilvl="0" w:tplc="938845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A6A572C"/>
    <w:multiLevelType w:val="hybridMultilevel"/>
    <w:tmpl w:val="DF6007C8"/>
    <w:lvl w:ilvl="0" w:tplc="21122E20">
      <w:start w:val="2"/>
      <w:numFmt w:val="lowerRoman"/>
      <w:lvlText w:val="(%1)"/>
      <w:lvlJc w:val="left"/>
      <w:pPr>
        <w:ind w:left="720" w:hanging="360"/>
      </w:pPr>
      <w:rPr>
        <w:rFonts w:ascii="Calibri" w:eastAsia="Calibri" w:hAnsi="Calibri" w:cs="Calibri" w:hint="default"/>
        <w:b/>
        <w:bCs/>
        <w:spacing w:val="-1"/>
        <w:w w:val="99"/>
        <w:sz w:val="18"/>
        <w:szCs w:val="1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abstractNumId w:val="7"/>
  </w:num>
  <w:num w:numId="2">
    <w:abstractNumId w:val="0"/>
  </w:num>
  <w:num w:numId="3">
    <w:abstractNumId w:val="5"/>
  </w:num>
  <w:num w:numId="4">
    <w:abstractNumId w:val="2"/>
  </w:num>
  <w:num w:numId="5">
    <w:abstractNumId w:val="4"/>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MzI1MjUwNDY1NzRT0lEKTi0uzszPAykwqgUA/HVE6SwAAAA="/>
  </w:docVars>
  <w:rsids>
    <w:rsidRoot w:val="00961188"/>
    <w:rsid w:val="00012BFC"/>
    <w:rsid w:val="00076F2F"/>
    <w:rsid w:val="00092623"/>
    <w:rsid w:val="000A0E09"/>
    <w:rsid w:val="000B6D87"/>
    <w:rsid w:val="000E11D2"/>
    <w:rsid w:val="00100FE7"/>
    <w:rsid w:val="001030F1"/>
    <w:rsid w:val="00104F4D"/>
    <w:rsid w:val="00144293"/>
    <w:rsid w:val="001527B6"/>
    <w:rsid w:val="00152A93"/>
    <w:rsid w:val="00175EE5"/>
    <w:rsid w:val="001B4B1E"/>
    <w:rsid w:val="001F4973"/>
    <w:rsid w:val="00206C20"/>
    <w:rsid w:val="00261E2B"/>
    <w:rsid w:val="002A7F80"/>
    <w:rsid w:val="003021D8"/>
    <w:rsid w:val="0031041D"/>
    <w:rsid w:val="00313883"/>
    <w:rsid w:val="00332630"/>
    <w:rsid w:val="00333C53"/>
    <w:rsid w:val="00342EAF"/>
    <w:rsid w:val="0035476D"/>
    <w:rsid w:val="0037054F"/>
    <w:rsid w:val="003B12D4"/>
    <w:rsid w:val="003E2023"/>
    <w:rsid w:val="00536ABB"/>
    <w:rsid w:val="00552C86"/>
    <w:rsid w:val="00555F76"/>
    <w:rsid w:val="0056261D"/>
    <w:rsid w:val="00576B59"/>
    <w:rsid w:val="00640320"/>
    <w:rsid w:val="00650355"/>
    <w:rsid w:val="0065100A"/>
    <w:rsid w:val="00677270"/>
    <w:rsid w:val="00681F85"/>
    <w:rsid w:val="0069264F"/>
    <w:rsid w:val="006C0694"/>
    <w:rsid w:val="006D1099"/>
    <w:rsid w:val="006E76E5"/>
    <w:rsid w:val="007107FB"/>
    <w:rsid w:val="00717581"/>
    <w:rsid w:val="0077623D"/>
    <w:rsid w:val="00791C5B"/>
    <w:rsid w:val="007B3AF7"/>
    <w:rsid w:val="007C6077"/>
    <w:rsid w:val="007E575B"/>
    <w:rsid w:val="00822907"/>
    <w:rsid w:val="00863170"/>
    <w:rsid w:val="008D2CE3"/>
    <w:rsid w:val="008F7F8D"/>
    <w:rsid w:val="00953677"/>
    <w:rsid w:val="009571E2"/>
    <w:rsid w:val="00960774"/>
    <w:rsid w:val="00961188"/>
    <w:rsid w:val="00A04DED"/>
    <w:rsid w:val="00A10056"/>
    <w:rsid w:val="00A41CCB"/>
    <w:rsid w:val="00A436D3"/>
    <w:rsid w:val="00A641C6"/>
    <w:rsid w:val="00A669BA"/>
    <w:rsid w:val="00A872F2"/>
    <w:rsid w:val="00AC6922"/>
    <w:rsid w:val="00B42FEB"/>
    <w:rsid w:val="00BF0598"/>
    <w:rsid w:val="00C012B4"/>
    <w:rsid w:val="00C1306C"/>
    <w:rsid w:val="00C36BF2"/>
    <w:rsid w:val="00C545F3"/>
    <w:rsid w:val="00C74FB0"/>
    <w:rsid w:val="00C9184D"/>
    <w:rsid w:val="00CD13FD"/>
    <w:rsid w:val="00CE3FEA"/>
    <w:rsid w:val="00CE772D"/>
    <w:rsid w:val="00D47A94"/>
    <w:rsid w:val="00D76BA9"/>
    <w:rsid w:val="00DD3908"/>
    <w:rsid w:val="00E72ABB"/>
    <w:rsid w:val="00E910FF"/>
    <w:rsid w:val="00EB3F88"/>
    <w:rsid w:val="00EE0F1D"/>
    <w:rsid w:val="00EF019B"/>
    <w:rsid w:val="00F54D19"/>
    <w:rsid w:val="00F9730B"/>
    <w:rsid w:val="00FE28A7"/>
    <w:rsid w:val="00FE6431"/>
    <w:rsid w:val="3C8EC4AE"/>
    <w:rsid w:val="5510BEBE"/>
    <w:rsid w:val="582769C9"/>
    <w:rsid w:val="67806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9"/>
    <w:unhideWhenUsed/>
    <w:qFormat/>
    <w:rsid w:val="002A7F80"/>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7Char">
    <w:name w:val="Heading 7 Char"/>
    <w:basedOn w:val="DefaultParagraphFont"/>
    <w:link w:val="Heading7"/>
    <w:uiPriority w:val="9"/>
    <w:rsid w:val="002A7F80"/>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7cda4f43d5c74e33"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08</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ann Merrill</dc:creator>
  <cp:lastModifiedBy>Roseann Merrill</cp:lastModifiedBy>
  <cp:revision>2</cp:revision>
  <cp:lastPrinted>2017-03-08T17:17:00Z</cp:lastPrinted>
  <dcterms:created xsi:type="dcterms:W3CDTF">2019-09-06T14:38:00Z</dcterms:created>
  <dcterms:modified xsi:type="dcterms:W3CDTF">2019-09-06T14:38:00Z</dcterms:modified>
</cp:coreProperties>
</file>